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543CD2" w14:textId="7EA58EC4" w:rsidR="00E3171D" w:rsidRDefault="00CB2888">
      <w:pPr>
        <w:jc w:val="right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  <w:highlight w:val="lightGray"/>
        </w:rPr>
        <w:t>Додаток 1</w:t>
      </w:r>
    </w:p>
    <w:p w14:paraId="7D68AA50" w14:textId="4B8996C4" w:rsidR="00E3171D" w:rsidRDefault="00941D5C" w:rsidP="00190E99">
      <w:pPr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Форма </w:t>
      </w:r>
      <w:r w:rsidR="001156A8">
        <w:rPr>
          <w:rFonts w:ascii="Arial" w:eastAsia="Arial" w:hAnsi="Arial" w:cs="Arial"/>
          <w:b/>
          <w:color w:val="000000"/>
        </w:rPr>
        <w:t>проєктної заявки</w:t>
      </w:r>
    </w:p>
    <w:p w14:paraId="7869BDB5" w14:textId="77777777" w:rsidR="006A7F3D" w:rsidRDefault="006A7F3D" w:rsidP="00190E99">
      <w:pPr>
        <w:jc w:val="center"/>
        <w:rPr>
          <w:rFonts w:ascii="Arial" w:eastAsia="Arial" w:hAnsi="Arial" w:cs="Arial"/>
        </w:rPr>
      </w:pPr>
    </w:p>
    <w:tbl>
      <w:tblPr>
        <w:tblW w:w="15066" w:type="dxa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815"/>
        <w:gridCol w:w="1843"/>
        <w:gridCol w:w="1984"/>
        <w:gridCol w:w="1985"/>
        <w:gridCol w:w="1984"/>
        <w:gridCol w:w="2455"/>
      </w:tblGrid>
      <w:tr w:rsidR="00E3171D" w:rsidRPr="006D38EC" w14:paraId="4C2AE33F" w14:textId="77777777" w:rsidTr="006D38EC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5ABB5F" w14:textId="4D69096C" w:rsidR="00E3171D" w:rsidRPr="006D38EC" w:rsidRDefault="00941D5C" w:rsidP="006D38EC">
            <w:pPr>
              <w:pStyle w:val="6"/>
              <w:spacing w:before="0" w:after="0"/>
              <w:rPr>
                <w:rFonts w:ascii="Arial" w:eastAsia="Arial" w:hAnsi="Arial" w:cs="Arial"/>
                <w:b w:val="0"/>
                <w:bCs/>
                <w:i/>
                <w:iCs/>
                <w:color w:val="000000"/>
              </w:rPr>
            </w:pPr>
            <w:r w:rsidRPr="006D38EC">
              <w:rPr>
                <w:rFonts w:ascii="Arial" w:eastAsia="Arial" w:hAnsi="Arial" w:cs="Arial"/>
                <w:b w:val="0"/>
                <w:bCs/>
                <w:i/>
                <w:iCs/>
                <w:color w:val="000000"/>
              </w:rPr>
              <w:t>Ваші контакт</w:t>
            </w:r>
            <w:r w:rsidR="000146D0">
              <w:rPr>
                <w:rFonts w:ascii="Arial" w:eastAsia="Arial" w:hAnsi="Arial" w:cs="Arial"/>
                <w:b w:val="0"/>
                <w:bCs/>
                <w:i/>
                <w:iCs/>
                <w:color w:val="000000"/>
              </w:rPr>
              <w:t>ні дані</w:t>
            </w:r>
            <w:r w:rsidR="008465E2" w:rsidRPr="006D38EC">
              <w:rPr>
                <w:rFonts w:ascii="Arial" w:eastAsia="Arial" w:hAnsi="Arial" w:cs="Arial"/>
                <w:b w:val="0"/>
                <w:bCs/>
                <w:i/>
                <w:iCs/>
                <w:color w:val="000000"/>
              </w:rPr>
              <w:t xml:space="preserve"> </w:t>
            </w:r>
          </w:p>
        </w:tc>
        <w:tc>
          <w:tcPr>
            <w:tcW w:w="102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D67C" w14:textId="77777777" w:rsidR="00E3171D" w:rsidRPr="006D38EC" w:rsidRDefault="006D38EC">
            <w:pPr>
              <w:spacing w:before="40" w:after="40"/>
              <w:rPr>
                <w:rFonts w:ascii="Arial" w:eastAsia="Arial" w:hAnsi="Arial" w:cs="Arial"/>
                <w:i/>
                <w:iCs/>
                <w:sz w:val="16"/>
                <w:szCs w:val="16"/>
              </w:rPr>
            </w:pPr>
            <w:r w:rsidRPr="006D38EC">
              <w:rPr>
                <w:rFonts w:ascii="Arial" w:eastAsia="Arial" w:hAnsi="Arial" w:cs="Arial"/>
                <w:i/>
                <w:iCs/>
                <w:sz w:val="16"/>
                <w:szCs w:val="16"/>
              </w:rPr>
              <w:t>Прізвище ім’я та по-батькові:</w:t>
            </w:r>
          </w:p>
          <w:p w14:paraId="25E71B4F" w14:textId="77777777" w:rsidR="006D38EC" w:rsidRPr="006D38EC" w:rsidRDefault="006D38EC">
            <w:pPr>
              <w:spacing w:before="40" w:after="40"/>
              <w:rPr>
                <w:rFonts w:ascii="Arial" w:eastAsia="Arial" w:hAnsi="Arial" w:cs="Arial"/>
                <w:i/>
                <w:iCs/>
                <w:sz w:val="16"/>
                <w:szCs w:val="16"/>
              </w:rPr>
            </w:pPr>
            <w:r w:rsidRPr="006D38EC">
              <w:rPr>
                <w:rFonts w:ascii="Arial" w:eastAsia="Arial" w:hAnsi="Arial" w:cs="Arial"/>
                <w:i/>
                <w:iCs/>
                <w:sz w:val="16"/>
                <w:szCs w:val="16"/>
              </w:rPr>
              <w:t>Телефон (мобільний):</w:t>
            </w:r>
          </w:p>
          <w:p w14:paraId="3AD3031B" w14:textId="60C4AB2E" w:rsidR="006D38EC" w:rsidRPr="006D38EC" w:rsidRDefault="006D38EC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 w:rsidRPr="006D38EC">
              <w:rPr>
                <w:rFonts w:ascii="Arial" w:eastAsia="Arial" w:hAnsi="Arial" w:cs="Arial"/>
                <w:i/>
                <w:iCs/>
                <w:sz w:val="16"/>
                <w:szCs w:val="16"/>
              </w:rPr>
              <w:t>Електронна адреса:</w:t>
            </w:r>
          </w:p>
        </w:tc>
      </w:tr>
      <w:tr w:rsidR="001156A8" w:rsidRPr="00D62E0F" w14:paraId="591A3CEF" w14:textId="77777777" w:rsidTr="006D38EC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E1CD91" w14:textId="77777777" w:rsidR="001156A8" w:rsidRPr="00D62E0F" w:rsidRDefault="001156A8" w:rsidP="001156A8">
            <w:pPr>
              <w:pStyle w:val="6"/>
              <w:spacing w:before="0" w:after="0"/>
              <w:rPr>
                <w:rFonts w:ascii="Arial" w:eastAsia="Arial" w:hAnsi="Arial" w:cs="Arial"/>
                <w:color w:val="000000"/>
              </w:rPr>
            </w:pPr>
            <w:r w:rsidRPr="00D62E0F">
              <w:rPr>
                <w:rFonts w:ascii="Arial" w:eastAsia="Arial" w:hAnsi="Arial" w:cs="Arial"/>
                <w:color w:val="000000"/>
              </w:rPr>
              <w:t>Назва проєкту</w:t>
            </w:r>
          </w:p>
        </w:tc>
        <w:tc>
          <w:tcPr>
            <w:tcW w:w="102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980C8A" w14:textId="77777777" w:rsidR="001156A8" w:rsidRPr="00D62E0F" w:rsidRDefault="001156A8" w:rsidP="00D22FF5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 w:rsidRPr="00D62E0F">
              <w:rPr>
                <w:rFonts w:ascii="Arial" w:eastAsia="Arial" w:hAnsi="Arial" w:cs="Arial"/>
                <w:sz w:val="16"/>
                <w:szCs w:val="16"/>
              </w:rPr>
              <w:t>Назва проєкту повинна відображати його зміст використовуючи настільки мало слів наскільки це можливо.</w:t>
            </w:r>
          </w:p>
          <w:p w14:paraId="6625F44E" w14:textId="77777777" w:rsidR="001156A8" w:rsidRPr="00D62E0F" w:rsidRDefault="001156A8" w:rsidP="00D22FF5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E3171D" w:rsidRPr="00D62E0F" w14:paraId="3240403F" w14:textId="77777777" w:rsidTr="006D38EC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AC243D" w14:textId="40987FD9" w:rsidR="00E3171D" w:rsidRPr="00D62E0F" w:rsidRDefault="001156A8">
            <w:pPr>
              <w:pStyle w:val="6"/>
              <w:spacing w:before="0" w:after="0"/>
              <w:rPr>
                <w:rFonts w:ascii="Arial" w:eastAsia="Arial" w:hAnsi="Arial" w:cs="Arial"/>
                <w:color w:val="000000"/>
              </w:rPr>
            </w:pPr>
            <w:r w:rsidRPr="00D62E0F">
              <w:rPr>
                <w:rFonts w:ascii="Arial" w:eastAsia="Arial" w:hAnsi="Arial" w:cs="Arial"/>
                <w:color w:val="000000"/>
              </w:rPr>
              <w:t>Номер і назва цілі / завдання стратегії, якому відповідає проєкт</w:t>
            </w:r>
          </w:p>
        </w:tc>
        <w:tc>
          <w:tcPr>
            <w:tcW w:w="102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F72B1A" w14:textId="781AAC79" w:rsidR="00E3171D" w:rsidRPr="00D62E0F" w:rsidRDefault="00941D5C" w:rsidP="006D38EC">
            <w:pPr>
              <w:pBdr>
                <w:left w:val="single" w:sz="4" w:space="4" w:color="auto"/>
              </w:pBd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 w:rsidRPr="00D62E0F">
              <w:rPr>
                <w:rFonts w:ascii="Arial" w:eastAsia="Arial" w:hAnsi="Arial" w:cs="Arial"/>
                <w:sz w:val="16"/>
                <w:szCs w:val="16"/>
              </w:rPr>
              <w:t xml:space="preserve">Вкажіть </w:t>
            </w:r>
            <w:r w:rsidR="001156A8" w:rsidRPr="00D62E0F">
              <w:rPr>
                <w:rFonts w:ascii="Arial" w:eastAsia="Arial" w:hAnsi="Arial" w:cs="Arial"/>
                <w:sz w:val="16"/>
                <w:szCs w:val="16"/>
              </w:rPr>
              <w:t>ціль/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 xml:space="preserve">завдання зі </w:t>
            </w:r>
            <w:r w:rsidR="00BD30B0" w:rsidRPr="00D62E0F">
              <w:rPr>
                <w:rFonts w:ascii="Arial" w:eastAsia="Arial" w:hAnsi="Arial" w:cs="Arial"/>
                <w:sz w:val="16"/>
                <w:szCs w:val="16"/>
              </w:rPr>
              <w:t xml:space="preserve">Стратегії розвитку </w:t>
            </w:r>
            <w:r w:rsidR="001F66DE">
              <w:rPr>
                <w:rFonts w:ascii="Arial" w:eastAsia="Arial" w:hAnsi="Arial" w:cs="Arial"/>
                <w:sz w:val="16"/>
                <w:szCs w:val="16"/>
              </w:rPr>
              <w:t xml:space="preserve">Боратинської </w:t>
            </w:r>
            <w:r w:rsidR="00BD30B0" w:rsidRPr="00D62E0F">
              <w:rPr>
                <w:rFonts w:ascii="Arial" w:eastAsia="Arial" w:hAnsi="Arial" w:cs="Arial"/>
                <w:sz w:val="16"/>
                <w:szCs w:val="16"/>
              </w:rPr>
              <w:t>громади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>, яко</w:t>
            </w:r>
            <w:r w:rsidR="001156A8" w:rsidRPr="00D62E0F">
              <w:rPr>
                <w:rFonts w:ascii="Arial" w:eastAsia="Arial" w:hAnsi="Arial" w:cs="Arial"/>
                <w:sz w:val="16"/>
                <w:szCs w:val="16"/>
              </w:rPr>
              <w:t>му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764774" w:rsidRPr="00D62E0F">
              <w:rPr>
                <w:rFonts w:ascii="Arial" w:eastAsia="Arial" w:hAnsi="Arial" w:cs="Arial"/>
                <w:sz w:val="16"/>
                <w:szCs w:val="16"/>
              </w:rPr>
              <w:t>відповідає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 xml:space="preserve"> Ваша ідея.</w:t>
            </w:r>
          </w:p>
          <w:p w14:paraId="133D505A" w14:textId="77777777" w:rsidR="00E3171D" w:rsidRPr="00D62E0F" w:rsidRDefault="00E3171D" w:rsidP="006D38EC">
            <w:pPr>
              <w:pBdr>
                <w:left w:val="single" w:sz="4" w:space="4" w:color="auto"/>
              </w:pBd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E3171D" w:rsidRPr="00D62E0F" w14:paraId="7A4125E4" w14:textId="77777777" w:rsidTr="006D38EC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45F0A6" w14:textId="353EF912" w:rsidR="00E3171D" w:rsidRPr="00D62E0F" w:rsidRDefault="001156A8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Мета</w:t>
            </w:r>
            <w:r w:rsidR="00941D5C"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про</w:t>
            </w:r>
            <w:r w:rsidR="005C2597"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є</w:t>
            </w:r>
            <w:r w:rsidR="00941D5C"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кту</w:t>
            </w:r>
          </w:p>
        </w:tc>
        <w:tc>
          <w:tcPr>
            <w:tcW w:w="102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2DCCB3" w14:textId="3CD93E84" w:rsidR="00E3171D" w:rsidRPr="00D62E0F" w:rsidRDefault="00941D5C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 w:rsidRPr="00D62E0F">
              <w:rPr>
                <w:rFonts w:ascii="Arial" w:eastAsia="Arial" w:hAnsi="Arial" w:cs="Arial"/>
                <w:sz w:val="16"/>
                <w:szCs w:val="16"/>
              </w:rPr>
              <w:t xml:space="preserve">Зазначте </w:t>
            </w:r>
            <w:r w:rsidR="001156A8" w:rsidRPr="00D62E0F">
              <w:rPr>
                <w:rFonts w:ascii="Arial" w:eastAsia="Arial" w:hAnsi="Arial" w:cs="Arial"/>
                <w:sz w:val="16"/>
                <w:szCs w:val="16"/>
              </w:rPr>
              <w:t>мету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>, як</w:t>
            </w:r>
            <w:r w:rsidR="001156A8" w:rsidRPr="00D62E0F">
              <w:rPr>
                <w:rFonts w:ascii="Arial" w:eastAsia="Arial" w:hAnsi="Arial" w:cs="Arial"/>
                <w:sz w:val="16"/>
                <w:szCs w:val="16"/>
              </w:rPr>
              <w:t>а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 xml:space="preserve"> буд</w:t>
            </w:r>
            <w:r w:rsidR="001156A8" w:rsidRPr="00D62E0F">
              <w:rPr>
                <w:rFonts w:ascii="Arial" w:eastAsia="Arial" w:hAnsi="Arial" w:cs="Arial"/>
                <w:sz w:val="16"/>
                <w:szCs w:val="16"/>
              </w:rPr>
              <w:t>е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 xml:space="preserve"> досягнут</w:t>
            </w:r>
            <w:r w:rsidR="001156A8" w:rsidRPr="00D62E0F">
              <w:rPr>
                <w:rFonts w:ascii="Arial" w:eastAsia="Arial" w:hAnsi="Arial" w:cs="Arial"/>
                <w:sz w:val="16"/>
                <w:szCs w:val="16"/>
              </w:rPr>
              <w:t>а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 xml:space="preserve"> внаслідок реалізації про</w:t>
            </w:r>
            <w:r w:rsidR="005C2597" w:rsidRPr="00D62E0F">
              <w:rPr>
                <w:rFonts w:ascii="Arial" w:eastAsia="Arial" w:hAnsi="Arial" w:cs="Arial"/>
                <w:sz w:val="16"/>
                <w:szCs w:val="16"/>
              </w:rPr>
              <w:t>є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>кту.</w:t>
            </w:r>
          </w:p>
          <w:p w14:paraId="3A12B1F0" w14:textId="77777777" w:rsidR="00E3171D" w:rsidRPr="00D62E0F" w:rsidRDefault="00E3171D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E3171D" w:rsidRPr="00D62E0F" w14:paraId="06FD0EE7" w14:textId="77777777" w:rsidTr="006D38EC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5796A3" w14:textId="43B47828" w:rsidR="00E3171D" w:rsidRPr="00D62E0F" w:rsidRDefault="00941D5C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Територія</w:t>
            </w:r>
            <w:r w:rsidR="000146D0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,</w:t>
            </w:r>
            <w:r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на яку про</w:t>
            </w:r>
            <w:r w:rsidR="005C2597"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є</w:t>
            </w:r>
            <w:r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кт матиме вплив</w:t>
            </w:r>
          </w:p>
        </w:tc>
        <w:tc>
          <w:tcPr>
            <w:tcW w:w="102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3AB9F7" w14:textId="6995DE5E" w:rsidR="00E3171D" w:rsidRPr="00D62E0F" w:rsidRDefault="00941D5C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 w:rsidRPr="00D62E0F">
              <w:rPr>
                <w:rFonts w:ascii="Arial" w:eastAsia="Arial" w:hAnsi="Arial" w:cs="Arial"/>
                <w:sz w:val="16"/>
                <w:szCs w:val="16"/>
              </w:rPr>
              <w:t>Зазначт</w:t>
            </w:r>
            <w:r w:rsidR="00764774" w:rsidRPr="00D62E0F">
              <w:rPr>
                <w:rFonts w:ascii="Arial" w:eastAsia="Arial" w:hAnsi="Arial" w:cs="Arial"/>
                <w:sz w:val="16"/>
                <w:szCs w:val="16"/>
              </w:rPr>
              <w:t>е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 xml:space="preserve"> насел</w:t>
            </w:r>
            <w:r w:rsidR="00764774" w:rsidRPr="00D62E0F">
              <w:rPr>
                <w:rFonts w:ascii="Arial" w:eastAsia="Arial" w:hAnsi="Arial" w:cs="Arial"/>
                <w:sz w:val="16"/>
                <w:szCs w:val="16"/>
              </w:rPr>
              <w:t>ені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 xml:space="preserve"> пункт</w:t>
            </w:r>
            <w:r w:rsidR="00764774" w:rsidRPr="00D62E0F">
              <w:rPr>
                <w:rFonts w:ascii="Arial" w:eastAsia="Arial" w:hAnsi="Arial" w:cs="Arial"/>
                <w:sz w:val="16"/>
                <w:szCs w:val="16"/>
              </w:rPr>
              <w:t>и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 xml:space="preserve"> громади</w:t>
            </w:r>
            <w:r w:rsidR="00764774" w:rsidRPr="00D62E0F">
              <w:rPr>
                <w:rFonts w:ascii="Arial" w:eastAsia="Arial" w:hAnsi="Arial" w:cs="Arial"/>
                <w:sz w:val="16"/>
                <w:szCs w:val="16"/>
              </w:rPr>
              <w:t>, в яких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 xml:space="preserve"> має </w:t>
            </w:r>
            <w:r w:rsidR="00764774" w:rsidRPr="00D62E0F">
              <w:rPr>
                <w:rFonts w:ascii="Arial" w:eastAsia="Arial" w:hAnsi="Arial" w:cs="Arial"/>
                <w:sz w:val="16"/>
                <w:szCs w:val="16"/>
              </w:rPr>
              <w:t>бути реалізований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 xml:space="preserve"> про</w:t>
            </w:r>
            <w:r w:rsidR="005C2597" w:rsidRPr="00D62E0F">
              <w:rPr>
                <w:rFonts w:ascii="Arial" w:eastAsia="Arial" w:hAnsi="Arial" w:cs="Arial"/>
                <w:sz w:val="16"/>
                <w:szCs w:val="16"/>
              </w:rPr>
              <w:t>єк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>т.</w:t>
            </w:r>
          </w:p>
        </w:tc>
      </w:tr>
      <w:tr w:rsidR="00E3171D" w:rsidRPr="00D62E0F" w14:paraId="345B4E84" w14:textId="77777777" w:rsidTr="006D38EC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31630D" w14:textId="114CF005" w:rsidR="00E3171D" w:rsidRPr="00D62E0F" w:rsidRDefault="001156A8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Цільові групи проєкту та кінцеві </w:t>
            </w:r>
            <w:r w:rsidR="00941D5C"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отримувачі вигод</w:t>
            </w:r>
            <w:r w:rsidR="00764774"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и</w:t>
            </w:r>
          </w:p>
        </w:tc>
        <w:tc>
          <w:tcPr>
            <w:tcW w:w="102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B1A6DD" w14:textId="665634BB" w:rsidR="00E3171D" w:rsidRPr="00D62E0F" w:rsidRDefault="00941D5C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 w:rsidRPr="00D62E0F">
              <w:rPr>
                <w:rFonts w:ascii="Arial" w:eastAsia="Arial" w:hAnsi="Arial" w:cs="Arial"/>
                <w:sz w:val="16"/>
                <w:szCs w:val="16"/>
              </w:rPr>
              <w:t>Зазначте</w:t>
            </w:r>
            <w:r w:rsidR="00764774" w:rsidRPr="00D62E0F">
              <w:rPr>
                <w:rFonts w:ascii="Arial" w:eastAsia="Arial" w:hAnsi="Arial" w:cs="Arial"/>
                <w:sz w:val="16"/>
                <w:szCs w:val="16"/>
              </w:rPr>
              <w:t>,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1156A8" w:rsidRPr="00D62E0F">
              <w:rPr>
                <w:rFonts w:ascii="Arial" w:eastAsia="Arial" w:hAnsi="Arial" w:cs="Arial"/>
                <w:sz w:val="16"/>
                <w:szCs w:val="16"/>
              </w:rPr>
              <w:t xml:space="preserve">хто (які соціальні групи) 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>буде отримувачем вигод</w:t>
            </w:r>
            <w:r w:rsidR="00764774" w:rsidRPr="00D62E0F">
              <w:rPr>
                <w:rFonts w:ascii="Arial" w:eastAsia="Arial" w:hAnsi="Arial" w:cs="Arial"/>
                <w:sz w:val="16"/>
                <w:szCs w:val="16"/>
              </w:rPr>
              <w:t>и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 xml:space="preserve"> від реалізації про</w:t>
            </w:r>
            <w:r w:rsidR="005C2597" w:rsidRPr="00D62E0F">
              <w:rPr>
                <w:rFonts w:ascii="Arial" w:eastAsia="Arial" w:hAnsi="Arial" w:cs="Arial"/>
                <w:sz w:val="16"/>
                <w:szCs w:val="16"/>
              </w:rPr>
              <w:t>є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>кту</w:t>
            </w:r>
            <w:r w:rsidR="001156A8" w:rsidRPr="00D62E0F">
              <w:rPr>
                <w:rFonts w:ascii="Arial" w:eastAsia="Arial" w:hAnsi="Arial" w:cs="Arial"/>
                <w:sz w:val="16"/>
                <w:szCs w:val="16"/>
              </w:rPr>
              <w:t>? За можливості, вкажіть приблизну кількість населення, яке отримає вигоду від реалізації проєкту.</w:t>
            </w:r>
          </w:p>
        </w:tc>
      </w:tr>
      <w:tr w:rsidR="00E3171D" w:rsidRPr="00D62E0F" w14:paraId="396AF2AC" w14:textId="77777777" w:rsidTr="006D38EC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DFFCD0" w14:textId="2C03C777" w:rsidR="00E3171D" w:rsidRPr="00D62E0F" w:rsidRDefault="001156A8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Опис проблеми, на вирішення якої спрямований проєкт</w:t>
            </w:r>
          </w:p>
        </w:tc>
        <w:tc>
          <w:tcPr>
            <w:tcW w:w="102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81B0EF" w14:textId="3C2ECE54" w:rsidR="00E3171D" w:rsidRPr="00D62E0F" w:rsidRDefault="00941D5C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 w:rsidRPr="00D62E0F">
              <w:rPr>
                <w:rFonts w:ascii="Arial" w:eastAsia="Arial" w:hAnsi="Arial" w:cs="Arial"/>
                <w:sz w:val="16"/>
                <w:szCs w:val="16"/>
              </w:rPr>
              <w:t>Максимально стислий опис (не більше 200 слів) проблеми і змін, які буде досягнуто, внаслідок реалізації про</w:t>
            </w:r>
            <w:r w:rsidR="005C2597" w:rsidRPr="00D62E0F">
              <w:rPr>
                <w:rFonts w:ascii="Arial" w:eastAsia="Arial" w:hAnsi="Arial" w:cs="Arial"/>
                <w:sz w:val="16"/>
                <w:szCs w:val="16"/>
              </w:rPr>
              <w:t>є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>кту.</w:t>
            </w:r>
          </w:p>
          <w:p w14:paraId="526DA826" w14:textId="77777777" w:rsidR="00E3171D" w:rsidRPr="00D62E0F" w:rsidRDefault="00E3171D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  <w:p w14:paraId="53D8A626" w14:textId="77777777" w:rsidR="00E3171D" w:rsidRPr="00D62E0F" w:rsidRDefault="00E3171D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1156A8" w:rsidRPr="00D62E0F" w14:paraId="6B22F547" w14:textId="77777777" w:rsidTr="006D38EC">
        <w:trPr>
          <w:trHeight w:val="940"/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97D2F6" w14:textId="0FB4B66B" w:rsidR="001156A8" w:rsidRPr="00D62E0F" w:rsidRDefault="001156A8" w:rsidP="00D22FF5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Основні заходи проєкту</w:t>
            </w:r>
          </w:p>
        </w:tc>
        <w:tc>
          <w:tcPr>
            <w:tcW w:w="102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4CFC0" w14:textId="77777777" w:rsidR="001156A8" w:rsidRPr="00D62E0F" w:rsidRDefault="001156A8" w:rsidP="00D22FF5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 w:rsidRPr="00D62E0F">
              <w:rPr>
                <w:rFonts w:ascii="Arial" w:eastAsia="Arial" w:hAnsi="Arial" w:cs="Arial"/>
                <w:sz w:val="16"/>
                <w:szCs w:val="16"/>
              </w:rPr>
              <w:t>Зазначте лише ключові групи заходів у формі «створення…», «підготовка…», «організація…» і т. д. Заходи повинні забезпечити досягнення зазначених очікуваних результатів.</w:t>
            </w:r>
          </w:p>
        </w:tc>
      </w:tr>
      <w:tr w:rsidR="00E3171D" w:rsidRPr="00D62E0F" w14:paraId="3BE40CF3" w14:textId="77777777" w:rsidTr="006D38EC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EC756B" w14:textId="0167E720" w:rsidR="00E3171D" w:rsidRPr="00D62E0F" w:rsidRDefault="00F41C52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Індикатори (показники)</w:t>
            </w:r>
            <w:r w:rsidR="00941D5C"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результати</w:t>
            </w:r>
            <w:r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вності</w:t>
            </w:r>
          </w:p>
        </w:tc>
        <w:tc>
          <w:tcPr>
            <w:tcW w:w="102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86167E8" w14:textId="35EEAB0A" w:rsidR="00E3171D" w:rsidRPr="00D62E0F" w:rsidRDefault="00F41C52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 w:rsidRPr="00D62E0F">
              <w:rPr>
                <w:rFonts w:ascii="Arial" w:eastAsia="Arial" w:hAnsi="Arial" w:cs="Arial"/>
                <w:sz w:val="16"/>
                <w:szCs w:val="16"/>
              </w:rPr>
              <w:t>Тут повинні бути зазначені в</w:t>
            </w:r>
            <w:r w:rsidR="00941D5C" w:rsidRPr="00D62E0F">
              <w:rPr>
                <w:rFonts w:ascii="Arial" w:eastAsia="Arial" w:hAnsi="Arial" w:cs="Arial"/>
                <w:sz w:val="16"/>
                <w:szCs w:val="16"/>
              </w:rPr>
              <w:t xml:space="preserve">иключно ключові очікувані результати 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>в</w:t>
            </w:r>
            <w:r w:rsidR="00941D5C" w:rsidRPr="00D62E0F">
              <w:rPr>
                <w:rFonts w:ascii="Arial" w:eastAsia="Arial" w:hAnsi="Arial" w:cs="Arial"/>
                <w:sz w:val="16"/>
                <w:szCs w:val="16"/>
              </w:rPr>
              <w:t xml:space="preserve"> наступній формі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>:</w:t>
            </w:r>
            <w:r w:rsidR="00941D5C" w:rsidRPr="00D62E0F">
              <w:rPr>
                <w:rFonts w:ascii="Arial" w:eastAsia="Arial" w:hAnsi="Arial" w:cs="Arial"/>
                <w:sz w:val="16"/>
                <w:szCs w:val="16"/>
              </w:rPr>
              <w:t xml:space="preserve"> «завершено», «створено», «підготовлено», «навчено» і т.</w:t>
            </w:r>
            <w:r w:rsidR="00040990" w:rsidRPr="00D62E0F">
              <w:rPr>
                <w:rFonts w:ascii="Arial" w:eastAsia="Arial" w:hAnsi="Arial" w:cs="Arial"/>
                <w:sz w:val="16"/>
                <w:szCs w:val="16"/>
              </w:rPr>
              <w:t> </w:t>
            </w:r>
            <w:r w:rsidR="00941D5C" w:rsidRPr="00D62E0F">
              <w:rPr>
                <w:rFonts w:ascii="Arial" w:eastAsia="Arial" w:hAnsi="Arial" w:cs="Arial"/>
                <w:sz w:val="16"/>
                <w:szCs w:val="16"/>
              </w:rPr>
              <w:t xml:space="preserve">д. Очікувані результати </w:t>
            </w:r>
            <w:r w:rsidR="00764774" w:rsidRPr="00D62E0F">
              <w:rPr>
                <w:rFonts w:ascii="Arial" w:eastAsia="Arial" w:hAnsi="Arial" w:cs="Arial"/>
                <w:sz w:val="16"/>
                <w:szCs w:val="16"/>
              </w:rPr>
              <w:t xml:space="preserve">повинні </w:t>
            </w:r>
            <w:r w:rsidR="00941D5C" w:rsidRPr="00D62E0F">
              <w:rPr>
                <w:rFonts w:ascii="Arial" w:eastAsia="Arial" w:hAnsi="Arial" w:cs="Arial"/>
                <w:sz w:val="16"/>
                <w:szCs w:val="16"/>
              </w:rPr>
              <w:t xml:space="preserve">чітко </w:t>
            </w:r>
            <w:r w:rsidR="00764774" w:rsidRPr="00D62E0F">
              <w:rPr>
                <w:rFonts w:ascii="Arial" w:eastAsia="Arial" w:hAnsi="Arial" w:cs="Arial"/>
                <w:sz w:val="16"/>
                <w:szCs w:val="16"/>
              </w:rPr>
              <w:t>відображати</w:t>
            </w:r>
            <w:r w:rsidR="007720F8" w:rsidRPr="00D62E0F">
              <w:rPr>
                <w:rFonts w:ascii="Arial" w:eastAsia="Arial" w:hAnsi="Arial" w:cs="Arial"/>
                <w:sz w:val="16"/>
                <w:szCs w:val="16"/>
              </w:rPr>
              <w:t xml:space="preserve"> рівень</w:t>
            </w:r>
            <w:r w:rsidR="00941D5C" w:rsidRPr="00D62E0F">
              <w:rPr>
                <w:rFonts w:ascii="Arial" w:eastAsia="Arial" w:hAnsi="Arial" w:cs="Arial"/>
                <w:sz w:val="16"/>
                <w:szCs w:val="16"/>
              </w:rPr>
              <w:t xml:space="preserve"> досягнення 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>мети</w:t>
            </w:r>
            <w:r w:rsidR="00764774" w:rsidRPr="00D62E0F">
              <w:rPr>
                <w:rFonts w:ascii="Arial" w:eastAsia="Arial" w:hAnsi="Arial" w:cs="Arial"/>
                <w:sz w:val="16"/>
                <w:szCs w:val="16"/>
              </w:rPr>
              <w:t>,</w:t>
            </w:r>
            <w:r w:rsidR="00941D5C" w:rsidRPr="00D62E0F">
              <w:rPr>
                <w:rFonts w:ascii="Arial" w:eastAsia="Arial" w:hAnsi="Arial" w:cs="Arial"/>
                <w:sz w:val="16"/>
                <w:szCs w:val="16"/>
              </w:rPr>
              <w:t xml:space="preserve"> на як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>у</w:t>
            </w:r>
            <w:r w:rsidR="00941D5C" w:rsidRPr="00D62E0F">
              <w:rPr>
                <w:rFonts w:ascii="Arial" w:eastAsia="Arial" w:hAnsi="Arial" w:cs="Arial"/>
                <w:sz w:val="16"/>
                <w:szCs w:val="16"/>
              </w:rPr>
              <w:t xml:space="preserve"> спрямований про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>є</w:t>
            </w:r>
            <w:r w:rsidR="00941D5C" w:rsidRPr="00D62E0F">
              <w:rPr>
                <w:rFonts w:ascii="Arial" w:eastAsia="Arial" w:hAnsi="Arial" w:cs="Arial"/>
                <w:sz w:val="16"/>
                <w:szCs w:val="16"/>
              </w:rPr>
              <w:t>кт.</w:t>
            </w:r>
          </w:p>
          <w:p w14:paraId="231A5EA7" w14:textId="77777777" w:rsidR="00E3171D" w:rsidRPr="00D62E0F" w:rsidRDefault="00E3171D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  <w:p w14:paraId="45ADE982" w14:textId="77777777" w:rsidR="00E3171D" w:rsidRPr="00D62E0F" w:rsidRDefault="00E3171D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E3171D" w:rsidRPr="00D62E0F" w14:paraId="29C1CEC8" w14:textId="77777777" w:rsidTr="006D38EC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BD286C" w14:textId="4C5D4AD9" w:rsidR="00E3171D" w:rsidRPr="00D62E0F" w:rsidRDefault="00941D5C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Період </w:t>
            </w:r>
            <w:r w:rsidR="00F41C52"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реалізації проєкту</w:t>
            </w:r>
            <w:r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2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C4962B" w14:textId="666B8CA6" w:rsidR="00E3171D" w:rsidRPr="00D62E0F" w:rsidRDefault="00F41C52" w:rsidP="00F41C52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 w:rsidRPr="00D62E0F">
              <w:rPr>
                <w:rFonts w:ascii="Arial" w:eastAsia="Arial" w:hAnsi="Arial" w:cs="Arial"/>
                <w:sz w:val="16"/>
                <w:szCs w:val="16"/>
              </w:rPr>
              <w:t xml:space="preserve">Вказати період реалізації Вашого проєкту (не може виходити за межі </w:t>
            </w:r>
            <w:r w:rsidR="00941D5C" w:rsidRPr="00D62E0F">
              <w:rPr>
                <w:rFonts w:ascii="Arial" w:eastAsia="Arial" w:hAnsi="Arial" w:cs="Arial"/>
                <w:sz w:val="16"/>
                <w:szCs w:val="16"/>
              </w:rPr>
              <w:t>202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>4</w:t>
            </w:r>
            <w:r w:rsidR="00941D5C" w:rsidRPr="00D62E0F">
              <w:rPr>
                <w:rFonts w:ascii="Arial" w:eastAsia="Arial" w:hAnsi="Arial" w:cs="Arial"/>
                <w:sz w:val="16"/>
                <w:szCs w:val="16"/>
              </w:rPr>
              <w:t xml:space="preserve"> – 202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>7</w:t>
            </w:r>
            <w:r w:rsidR="00941D5C" w:rsidRPr="00D62E0F">
              <w:rPr>
                <w:rFonts w:ascii="Arial" w:eastAsia="Arial" w:hAnsi="Arial" w:cs="Arial"/>
                <w:sz w:val="16"/>
                <w:szCs w:val="16"/>
              </w:rPr>
              <w:t xml:space="preserve"> рок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>ів</w:t>
            </w:r>
            <w:r w:rsidR="006D38EC">
              <w:rPr>
                <w:rFonts w:ascii="Arial" w:eastAsia="Arial" w:hAnsi="Arial" w:cs="Arial"/>
                <w:sz w:val="16"/>
                <w:szCs w:val="16"/>
              </w:rPr>
              <w:t>)</w:t>
            </w:r>
          </w:p>
        </w:tc>
      </w:tr>
      <w:tr w:rsidR="00F41C52" w:rsidRPr="00D62E0F" w14:paraId="194B658D" w14:textId="77777777" w:rsidTr="006D38EC">
        <w:trPr>
          <w:trHeight w:val="516"/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269C83" w14:textId="3630C37A" w:rsidR="00F41C52" w:rsidRPr="00D62E0F" w:rsidRDefault="00F41C52" w:rsidP="00F41C52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Орієнтовн</w:t>
            </w:r>
            <w:r w:rsidR="00647D9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ий</w:t>
            </w:r>
            <w:r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обсяг фінансування проєкту, </w:t>
            </w:r>
            <w:r w:rsidRPr="00D62E0F">
              <w:rPr>
                <w:rFonts w:ascii="Arial" w:eastAsia="Arial" w:hAnsi="Arial" w:cs="Arial"/>
                <w:bCs/>
                <w:i/>
                <w:iCs/>
                <w:color w:val="000000"/>
                <w:sz w:val="22"/>
                <w:szCs w:val="22"/>
              </w:rPr>
              <w:t>тис. грн.</w:t>
            </w:r>
          </w:p>
        </w:tc>
        <w:tc>
          <w:tcPr>
            <w:tcW w:w="10251" w:type="dxa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9BEB1A" w14:textId="7B41F8DD" w:rsidR="00D62E0F" w:rsidRPr="00D62E0F" w:rsidRDefault="006A7F3D" w:rsidP="00F41C52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Тут в</w:t>
            </w:r>
            <w:r w:rsidR="00F41C52" w:rsidRPr="00D62E0F">
              <w:rPr>
                <w:rFonts w:ascii="Arial" w:eastAsia="Arial" w:hAnsi="Arial" w:cs="Arial"/>
                <w:sz w:val="16"/>
                <w:szCs w:val="16"/>
              </w:rPr>
              <w:t>ка</w:t>
            </w:r>
            <w:r w:rsidR="00D62E0F">
              <w:rPr>
                <w:rFonts w:ascii="Arial" w:eastAsia="Arial" w:hAnsi="Arial" w:cs="Arial"/>
                <w:sz w:val="16"/>
                <w:szCs w:val="16"/>
              </w:rPr>
              <w:t>жіть</w:t>
            </w:r>
            <w:r w:rsidR="00F41C52" w:rsidRPr="00D62E0F">
              <w:rPr>
                <w:rFonts w:ascii="Arial" w:eastAsia="Arial" w:hAnsi="Arial" w:cs="Arial"/>
                <w:sz w:val="16"/>
                <w:szCs w:val="16"/>
              </w:rPr>
              <w:t xml:space="preserve"> загальну суму коштів, необхідну для фінансування Вашого проєкту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, в </w:t>
            </w:r>
            <w:r w:rsidRPr="006A7F3D">
              <w:rPr>
                <w:rFonts w:ascii="Arial" w:eastAsia="Arial" w:hAnsi="Arial" w:cs="Arial"/>
                <w:b/>
                <w:bCs/>
                <w:i/>
                <w:iCs/>
                <w:sz w:val="16"/>
                <w:szCs w:val="16"/>
              </w:rPr>
              <w:t>тис. грн</w:t>
            </w:r>
            <w:r w:rsidR="00D62E0F" w:rsidRPr="00D62E0F">
              <w:rPr>
                <w:rFonts w:ascii="Arial" w:eastAsia="Arial" w:hAnsi="Arial" w:cs="Arial"/>
                <w:sz w:val="16"/>
                <w:szCs w:val="16"/>
              </w:rPr>
              <w:t xml:space="preserve">. </w:t>
            </w:r>
          </w:p>
          <w:p w14:paraId="5B885C57" w14:textId="46EE792B" w:rsidR="00F41C52" w:rsidRPr="00D62E0F" w:rsidRDefault="00D62E0F" w:rsidP="00F41C52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 xml:space="preserve">В наступному пункті 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>зазначте розподіл коштів за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 роками та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 xml:space="preserve"> джерелами (місцевий</w:t>
            </w:r>
            <w:r>
              <w:rPr>
                <w:rFonts w:ascii="Arial" w:eastAsia="Arial" w:hAnsi="Arial" w:cs="Arial"/>
                <w:sz w:val="16"/>
                <w:szCs w:val="16"/>
              </w:rPr>
              <w:t>,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 xml:space="preserve"> обласний бюджет</w:t>
            </w:r>
            <w:r w:rsidR="006A7F3D">
              <w:rPr>
                <w:rFonts w:ascii="Arial" w:eastAsia="Arial" w:hAnsi="Arial" w:cs="Arial"/>
                <w:sz w:val="16"/>
                <w:szCs w:val="16"/>
              </w:rPr>
              <w:t>,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 xml:space="preserve"> державний бюджет</w:t>
            </w:r>
            <w:r w:rsidR="006A7F3D">
              <w:rPr>
                <w:rFonts w:ascii="Arial" w:eastAsia="Arial" w:hAnsi="Arial" w:cs="Arial"/>
                <w:sz w:val="16"/>
                <w:szCs w:val="16"/>
              </w:rPr>
              <w:t>,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 xml:space="preserve"> кошти </w:t>
            </w:r>
            <w:r w:rsidR="006A7F3D">
              <w:rPr>
                <w:rFonts w:ascii="Arial" w:eastAsia="Arial" w:hAnsi="Arial" w:cs="Arial"/>
                <w:sz w:val="16"/>
                <w:szCs w:val="16"/>
              </w:rPr>
              <w:t xml:space="preserve">грантів, 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 xml:space="preserve">проектів та програм МТД, кошти </w:t>
            </w:r>
            <w:r w:rsidR="006A7F3D">
              <w:rPr>
                <w:rFonts w:ascii="Arial" w:eastAsia="Arial" w:hAnsi="Arial" w:cs="Arial"/>
                <w:sz w:val="16"/>
                <w:szCs w:val="16"/>
              </w:rPr>
              <w:t xml:space="preserve">приватних </w:t>
            </w:r>
            <w:r w:rsidRPr="00D62E0F">
              <w:rPr>
                <w:rFonts w:ascii="Arial" w:eastAsia="Arial" w:hAnsi="Arial" w:cs="Arial"/>
                <w:sz w:val="16"/>
                <w:szCs w:val="16"/>
              </w:rPr>
              <w:t>інвесторів)</w:t>
            </w:r>
            <w:r w:rsidR="006A7F3D">
              <w:rPr>
                <w:rFonts w:ascii="Arial" w:eastAsia="Arial" w:hAnsi="Arial" w:cs="Arial"/>
                <w:sz w:val="16"/>
                <w:szCs w:val="16"/>
              </w:rPr>
              <w:t xml:space="preserve"> в </w:t>
            </w:r>
            <w:r w:rsidR="006A7F3D" w:rsidRPr="006A7F3D">
              <w:rPr>
                <w:rFonts w:ascii="Arial" w:eastAsia="Arial" w:hAnsi="Arial" w:cs="Arial"/>
                <w:b/>
                <w:bCs/>
                <w:i/>
                <w:iCs/>
                <w:sz w:val="16"/>
                <w:szCs w:val="16"/>
              </w:rPr>
              <w:t>тис. грн</w:t>
            </w:r>
            <w:r w:rsidR="006A7F3D">
              <w:rPr>
                <w:rFonts w:ascii="Arial" w:eastAsia="Arial" w:hAnsi="Arial" w:cs="Arial"/>
                <w:sz w:val="16"/>
                <w:szCs w:val="16"/>
              </w:rPr>
              <w:t>.</w:t>
            </w:r>
          </w:p>
        </w:tc>
      </w:tr>
      <w:tr w:rsidR="00F41C52" w:rsidRPr="00D62E0F" w14:paraId="437E0195" w14:textId="77777777" w:rsidTr="006D38EC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280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hideMark/>
          </w:tcPr>
          <w:p w14:paraId="079472D1" w14:textId="3AF3CA43" w:rsidR="00F41C52" w:rsidRPr="00D62E0F" w:rsidRDefault="00F41C52" w:rsidP="00F41C52">
            <w:pPr>
              <w:ind w:left="414" w:right="125"/>
              <w:rPr>
                <w:rFonts w:ascii="Arial" w:eastAsia="Times New Roman" w:hAnsi="Arial" w:cs="Arial"/>
                <w:i/>
                <w:iCs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i/>
                <w:iCs/>
                <w:sz w:val="22"/>
                <w:szCs w:val="22"/>
              </w:rPr>
              <w:t>у тому числі: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hideMark/>
          </w:tcPr>
          <w:p w14:paraId="65056403" w14:textId="77777777" w:rsidR="00F41C52" w:rsidRPr="00D62E0F" w:rsidRDefault="00F41C52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sz w:val="22"/>
                <w:szCs w:val="22"/>
              </w:rPr>
              <w:t>202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  <w:hideMark/>
          </w:tcPr>
          <w:p w14:paraId="1ADAA7C0" w14:textId="77777777" w:rsidR="00F41C52" w:rsidRPr="00D62E0F" w:rsidRDefault="00F41C52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sz w:val="22"/>
                <w:szCs w:val="22"/>
              </w:rPr>
              <w:t>2025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  <w:hideMark/>
          </w:tcPr>
          <w:p w14:paraId="5162305D" w14:textId="77777777" w:rsidR="00F41C52" w:rsidRPr="00D62E0F" w:rsidRDefault="00F41C52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sz w:val="22"/>
                <w:szCs w:val="22"/>
              </w:rPr>
              <w:t>2026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E641CB" w14:textId="77777777" w:rsidR="00F41C52" w:rsidRPr="00D62E0F" w:rsidRDefault="00F41C52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sz w:val="22"/>
                <w:szCs w:val="22"/>
              </w:rPr>
              <w:t>2027</w:t>
            </w:r>
          </w:p>
        </w:tc>
        <w:tc>
          <w:tcPr>
            <w:tcW w:w="2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  <w:hideMark/>
          </w:tcPr>
          <w:p w14:paraId="2276D2B4" w14:textId="77777777" w:rsidR="00F41C52" w:rsidRPr="00D62E0F" w:rsidRDefault="00F41C52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sz w:val="22"/>
                <w:szCs w:val="22"/>
              </w:rPr>
              <w:t>Разом</w:t>
            </w:r>
          </w:p>
        </w:tc>
      </w:tr>
      <w:tr w:rsidR="00F41C52" w:rsidRPr="00D62E0F" w14:paraId="3081D7E6" w14:textId="77777777" w:rsidTr="006D38EC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235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hideMark/>
          </w:tcPr>
          <w:p w14:paraId="540F81D3" w14:textId="77777777" w:rsidR="00F41C52" w:rsidRPr="00D62E0F" w:rsidRDefault="00F41C52" w:rsidP="00D62E0F">
            <w:pPr>
              <w:widowControl/>
              <w:numPr>
                <w:ilvl w:val="0"/>
                <w:numId w:val="8"/>
              </w:numPr>
              <w:ind w:left="272" w:right="125" w:hanging="225"/>
              <w:rPr>
                <w:rFonts w:ascii="Arial" w:eastAsia="Arial" w:hAnsi="Arial" w:cs="Arial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sz w:val="22"/>
                <w:szCs w:val="22"/>
              </w:rPr>
              <w:t>місцевий бюджет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14:paraId="71F46D8A" w14:textId="77777777" w:rsidR="00F41C52" w:rsidRPr="00D62E0F" w:rsidRDefault="00F41C52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491B4AEE" w14:textId="77777777" w:rsidR="00F41C52" w:rsidRPr="00D62E0F" w:rsidRDefault="00F41C52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371679C8" w14:textId="77777777" w:rsidR="00F41C52" w:rsidRPr="00D62E0F" w:rsidRDefault="00F41C52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AC804" w14:textId="77777777" w:rsidR="00F41C52" w:rsidRPr="00D62E0F" w:rsidRDefault="00F41C52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2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73E843E7" w14:textId="77777777" w:rsidR="00F41C52" w:rsidRPr="00D62E0F" w:rsidRDefault="00F41C52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</w:tr>
      <w:tr w:rsidR="00F41C52" w:rsidRPr="00D62E0F" w14:paraId="102D5107" w14:textId="77777777" w:rsidTr="006D38EC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235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hideMark/>
          </w:tcPr>
          <w:p w14:paraId="00446A73" w14:textId="77777777" w:rsidR="00F41C52" w:rsidRPr="00D62E0F" w:rsidRDefault="00F41C52" w:rsidP="00D62E0F">
            <w:pPr>
              <w:widowControl/>
              <w:numPr>
                <w:ilvl w:val="0"/>
                <w:numId w:val="8"/>
              </w:numPr>
              <w:ind w:left="272" w:right="125" w:hanging="225"/>
              <w:rPr>
                <w:rFonts w:ascii="Arial" w:eastAsia="Arial" w:hAnsi="Arial" w:cs="Arial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sz w:val="22"/>
                <w:szCs w:val="22"/>
              </w:rPr>
              <w:t>обласний бюджет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14:paraId="5BB473B9" w14:textId="77777777" w:rsidR="00F41C52" w:rsidRPr="00D62E0F" w:rsidRDefault="00F41C52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34C87805" w14:textId="77777777" w:rsidR="00F41C52" w:rsidRPr="00D62E0F" w:rsidRDefault="00F41C52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09B12AB1" w14:textId="77777777" w:rsidR="00F41C52" w:rsidRPr="00D62E0F" w:rsidRDefault="00F41C52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BF77BA" w14:textId="77777777" w:rsidR="00F41C52" w:rsidRPr="00D62E0F" w:rsidRDefault="00F41C52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086119F4" w14:textId="77777777" w:rsidR="00F41C52" w:rsidRPr="00D62E0F" w:rsidRDefault="00F41C52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41C52" w:rsidRPr="00D62E0F" w14:paraId="5E8BCB2C" w14:textId="77777777" w:rsidTr="006D38EC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235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hideMark/>
          </w:tcPr>
          <w:p w14:paraId="358A338A" w14:textId="77777777" w:rsidR="00F41C52" w:rsidRPr="00D62E0F" w:rsidRDefault="00F41C52" w:rsidP="00D62E0F">
            <w:pPr>
              <w:widowControl/>
              <w:numPr>
                <w:ilvl w:val="0"/>
                <w:numId w:val="8"/>
              </w:numPr>
              <w:ind w:left="272" w:right="125" w:hanging="225"/>
              <w:rPr>
                <w:rFonts w:ascii="Arial" w:eastAsia="Arial" w:hAnsi="Arial" w:cs="Arial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sz w:val="22"/>
                <w:szCs w:val="22"/>
              </w:rPr>
              <w:t>державний бюджет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14:paraId="11E7FF3D" w14:textId="77777777" w:rsidR="00F41C52" w:rsidRPr="00D62E0F" w:rsidRDefault="00F41C52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0C37934A" w14:textId="77777777" w:rsidR="00F41C52" w:rsidRPr="00D62E0F" w:rsidRDefault="00F41C52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4B1A4657" w14:textId="77777777" w:rsidR="00F41C52" w:rsidRPr="00D62E0F" w:rsidRDefault="00F41C52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943E2" w14:textId="77777777" w:rsidR="00F41C52" w:rsidRPr="00D62E0F" w:rsidRDefault="00F41C52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607E0B7E" w14:textId="77777777" w:rsidR="00F41C52" w:rsidRPr="00D62E0F" w:rsidRDefault="00F41C52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41C52" w:rsidRPr="00D62E0F" w14:paraId="7A05374A" w14:textId="77777777" w:rsidTr="006D38EC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282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hideMark/>
          </w:tcPr>
          <w:p w14:paraId="33FE2E21" w14:textId="7A64CEE9" w:rsidR="00F41C52" w:rsidRPr="00D62E0F" w:rsidRDefault="00F41C52" w:rsidP="00D62E0F">
            <w:pPr>
              <w:widowControl/>
              <w:numPr>
                <w:ilvl w:val="0"/>
                <w:numId w:val="8"/>
              </w:numPr>
              <w:ind w:left="272" w:right="125" w:hanging="225"/>
              <w:rPr>
                <w:rFonts w:ascii="Arial" w:eastAsia="Arial" w:hAnsi="Arial" w:cs="Arial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sz w:val="22"/>
                <w:szCs w:val="22"/>
              </w:rPr>
              <w:t>інші джерела</w:t>
            </w:r>
            <w:r w:rsidR="00D62E0F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D62E0F" w:rsidRPr="00D62E0F">
              <w:rPr>
                <w:rFonts w:ascii="Arial" w:eastAsia="Arial" w:hAnsi="Arial" w:cs="Arial"/>
                <w:i/>
                <w:iCs/>
                <w:spacing w:val="-6"/>
                <w:sz w:val="18"/>
                <w:szCs w:val="18"/>
              </w:rPr>
              <w:t>(гранти, МТД, кошти інвесторів)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14:paraId="393C64FB" w14:textId="77777777" w:rsidR="00F41C52" w:rsidRPr="00D62E0F" w:rsidRDefault="00F41C52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5CFAC57A" w14:textId="77777777" w:rsidR="00F41C52" w:rsidRPr="00D62E0F" w:rsidRDefault="00F41C52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1B76C06D" w14:textId="77777777" w:rsidR="00F41C52" w:rsidRPr="00D62E0F" w:rsidRDefault="00F41C52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0C6AD" w14:textId="77777777" w:rsidR="00F41C52" w:rsidRPr="00D62E0F" w:rsidRDefault="00F41C52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2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3F92B3B7" w14:textId="77777777" w:rsidR="00F41C52" w:rsidRPr="00D62E0F" w:rsidRDefault="00F41C52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</w:tr>
      <w:tr w:rsidR="00E3171D" w:rsidRPr="00D62E0F" w14:paraId="7BD7CF4C" w14:textId="77777777" w:rsidTr="006D38EC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E2196C" w14:textId="4DE2385E" w:rsidR="00E3171D" w:rsidRPr="00D62E0F" w:rsidRDefault="00D62E0F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Відповідальний виконавець</w:t>
            </w:r>
            <w:r w:rsidR="00941D5C"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102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E92FB4" w14:textId="6CA6FF06" w:rsidR="00E3171D" w:rsidRPr="00D62E0F" w:rsidRDefault="00D62E0F" w:rsidP="00D62E0F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Вкажіть, хто буде виконувати проєкт, відповідати за досягнення мети та освоєння коштів</w:t>
            </w:r>
          </w:p>
        </w:tc>
      </w:tr>
      <w:tr w:rsidR="00E3171D" w:rsidRPr="00D62E0F" w14:paraId="19D792F5" w14:textId="77777777" w:rsidTr="006D38EC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389EAE" w14:textId="6309AB5E" w:rsidR="00E3171D" w:rsidRPr="00D62E0F" w:rsidRDefault="00941D5C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Інш</w:t>
            </w:r>
            <w:r w:rsid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а інформація</w:t>
            </w:r>
          </w:p>
        </w:tc>
        <w:tc>
          <w:tcPr>
            <w:tcW w:w="102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ABF4B6" w14:textId="34BD8D6A" w:rsidR="00E3171D" w:rsidRPr="006D38EC" w:rsidRDefault="006D38EC" w:rsidP="006D38EC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 w:rsidRPr="006D38EC">
              <w:rPr>
                <w:rFonts w:ascii="Arial" w:eastAsia="Arial" w:hAnsi="Arial" w:cs="Arial"/>
                <w:sz w:val="16"/>
                <w:szCs w:val="16"/>
              </w:rPr>
              <w:t xml:space="preserve">За потреби вкажіть </w:t>
            </w:r>
          </w:p>
        </w:tc>
      </w:tr>
    </w:tbl>
    <w:p w14:paraId="29C3EB4F" w14:textId="77777777" w:rsidR="00A3426B" w:rsidRDefault="00A3426B">
      <w:pPr>
        <w:widowControl/>
        <w:rPr>
          <w:rFonts w:ascii="Arial" w:eastAsia="Arial" w:hAnsi="Arial" w:cs="Arial"/>
        </w:rPr>
      </w:pPr>
      <w:r>
        <w:rPr>
          <w:rFonts w:ascii="Arial" w:eastAsia="Arial" w:hAnsi="Arial" w:cs="Arial"/>
        </w:rPr>
        <w:br w:type="page"/>
      </w:r>
    </w:p>
    <w:p w14:paraId="4A036592" w14:textId="5D56C095" w:rsidR="00E3171D" w:rsidRDefault="00941D5C">
      <w:pPr>
        <w:jc w:val="right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  <w:highlight w:val="lightGray"/>
        </w:rPr>
        <w:lastRenderedPageBreak/>
        <w:t xml:space="preserve">Додаток </w:t>
      </w:r>
      <w:r w:rsidR="00CB2888">
        <w:rPr>
          <w:rFonts w:ascii="Arial" w:eastAsia="Arial" w:hAnsi="Arial" w:cs="Arial"/>
          <w:b/>
        </w:rPr>
        <w:t>2</w:t>
      </w:r>
    </w:p>
    <w:p w14:paraId="4000D6BE" w14:textId="5D08FEAD" w:rsidR="00E3171D" w:rsidRDefault="00941D5C" w:rsidP="00190E99">
      <w:pPr>
        <w:jc w:val="center"/>
        <w:rPr>
          <w:rFonts w:ascii="Arial" w:eastAsia="Arial" w:hAnsi="Arial" w:cs="Arial"/>
        </w:rPr>
      </w:pPr>
      <w:r w:rsidRPr="00531434">
        <w:rPr>
          <w:rFonts w:ascii="Arial" w:eastAsia="Arial" w:hAnsi="Arial" w:cs="Arial"/>
          <w:b/>
          <w:color w:val="FF0000"/>
        </w:rPr>
        <w:t xml:space="preserve">Приклад </w:t>
      </w:r>
      <w:r w:rsidR="000146D0">
        <w:rPr>
          <w:rFonts w:ascii="Arial" w:eastAsia="Arial" w:hAnsi="Arial" w:cs="Arial"/>
          <w:b/>
          <w:color w:val="FF0000"/>
        </w:rPr>
        <w:t>проєктної заявки</w:t>
      </w:r>
      <w:r w:rsidRPr="00531434">
        <w:rPr>
          <w:rFonts w:ascii="Arial" w:eastAsia="Arial" w:hAnsi="Arial" w:cs="Arial"/>
          <w:b/>
          <w:color w:val="FF0000"/>
        </w:rPr>
        <w:t xml:space="preserve"> </w:t>
      </w:r>
      <w:r>
        <w:rPr>
          <w:rFonts w:ascii="Arial" w:eastAsia="Arial" w:hAnsi="Arial" w:cs="Arial"/>
          <w:b/>
          <w:color w:val="000000"/>
        </w:rPr>
        <w:t>на про</w:t>
      </w:r>
      <w:r w:rsidR="005C2597">
        <w:rPr>
          <w:rFonts w:ascii="Arial" w:eastAsia="Arial" w:hAnsi="Arial" w:cs="Arial"/>
          <w:b/>
          <w:color w:val="000000"/>
        </w:rPr>
        <w:t>є</w:t>
      </w:r>
      <w:r>
        <w:rPr>
          <w:rFonts w:ascii="Arial" w:eastAsia="Arial" w:hAnsi="Arial" w:cs="Arial"/>
          <w:b/>
          <w:color w:val="000000"/>
        </w:rPr>
        <w:t>кт місцевого розвитку до Плану реалізації Стратегії</w:t>
      </w:r>
    </w:p>
    <w:tbl>
      <w:tblPr>
        <w:tblW w:w="15209" w:type="dxa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4815"/>
        <w:gridCol w:w="1843"/>
        <w:gridCol w:w="1984"/>
        <w:gridCol w:w="1985"/>
        <w:gridCol w:w="1984"/>
        <w:gridCol w:w="2455"/>
        <w:gridCol w:w="143"/>
      </w:tblGrid>
      <w:tr w:rsidR="00E3171D" w14:paraId="6343487A" w14:textId="77777777" w:rsidTr="00A3426B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04D7BC" w14:textId="207BAD4F" w:rsidR="00E3171D" w:rsidRDefault="00941D5C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Назва про</w:t>
            </w:r>
            <w:r w:rsidR="00437FED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є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кту</w:t>
            </w:r>
          </w:p>
        </w:tc>
        <w:tc>
          <w:tcPr>
            <w:tcW w:w="1039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D50591" w14:textId="2A2EA317" w:rsidR="00E3171D" w:rsidRDefault="00634960" w:rsidP="004B60DA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634960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Підтримка малого і середнього підприємництва </w:t>
            </w:r>
            <w:r w:rsidR="004B60DA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Боратинської</w:t>
            </w:r>
            <w:r w:rsidRPr="00634960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громади</w:t>
            </w:r>
          </w:p>
        </w:tc>
      </w:tr>
      <w:tr w:rsidR="000146D0" w14:paraId="6D26B3E2" w14:textId="77777777" w:rsidTr="00A3426B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6F0E0D" w14:textId="2BA17BDC" w:rsidR="000146D0" w:rsidRDefault="000146D0" w:rsidP="00D22FF5">
            <w:pPr>
              <w:pStyle w:val="6"/>
              <w:spacing w:before="0" w:after="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0146D0">
              <w:rPr>
                <w:rFonts w:ascii="Arial" w:eastAsia="Arial" w:hAnsi="Arial" w:cs="Arial"/>
                <w:color w:val="000000"/>
                <w:sz w:val="20"/>
                <w:szCs w:val="20"/>
              </w:rPr>
              <w:t>Номер і назва цілі / завдання стратегії, якому відповідає проєкт</w:t>
            </w:r>
          </w:p>
        </w:tc>
        <w:tc>
          <w:tcPr>
            <w:tcW w:w="1039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E1E1B2" w14:textId="54D55B05" w:rsidR="000146D0" w:rsidRPr="00577E28" w:rsidRDefault="000146D0" w:rsidP="00D22FF5">
            <w:pPr>
              <w:pBdr>
                <w:left w:val="single" w:sz="18" w:space="4" w:color="000000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577E28">
              <w:rPr>
                <w:rFonts w:ascii="Arial" w:eastAsia="Arial" w:hAnsi="Arial" w:cs="Arial"/>
                <w:color w:val="000000"/>
                <w:sz w:val="20"/>
                <w:szCs w:val="20"/>
              </w:rPr>
              <w:t>1.</w:t>
            </w:r>
            <w:r w:rsidR="001F66DE">
              <w:rPr>
                <w:rFonts w:ascii="Arial" w:eastAsia="Arial" w:hAnsi="Arial" w:cs="Arial"/>
                <w:color w:val="000000"/>
                <w:sz w:val="20"/>
                <w:szCs w:val="20"/>
              </w:rPr>
              <w:t>2</w:t>
            </w:r>
            <w:r w:rsidRPr="00577E2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. </w:t>
            </w:r>
            <w:r w:rsidR="001F66DE" w:rsidRPr="001F66DE">
              <w:rPr>
                <w:rFonts w:ascii="Arial" w:eastAsia="Arial" w:hAnsi="Arial" w:cs="Arial"/>
                <w:color w:val="000000"/>
                <w:sz w:val="20"/>
                <w:szCs w:val="20"/>
              </w:rPr>
              <w:t>Створення умов для розвитку бізнесу</w:t>
            </w:r>
          </w:p>
          <w:p w14:paraId="347AFC1D" w14:textId="3EB6EDE1" w:rsidR="000146D0" w:rsidRPr="003F103F" w:rsidRDefault="001F66DE" w:rsidP="00D22FF5">
            <w:pPr>
              <w:pBdr>
                <w:left w:val="single" w:sz="18" w:space="4" w:color="000000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  <w:highlight w:val="yellow"/>
              </w:rPr>
            </w:pPr>
            <w:r w:rsidRPr="001F66DE">
              <w:rPr>
                <w:rFonts w:ascii="Arial" w:eastAsia="Arial" w:hAnsi="Arial" w:cs="Arial"/>
                <w:color w:val="000000"/>
                <w:sz w:val="20"/>
                <w:szCs w:val="20"/>
              </w:rPr>
              <w:t>1.2.4. Розвиток підприємницьких здібностей населення, молодіжного підприємництва</w:t>
            </w:r>
          </w:p>
        </w:tc>
      </w:tr>
      <w:tr w:rsidR="00E3171D" w14:paraId="6FE4A1EE" w14:textId="77777777" w:rsidTr="00A3426B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406CBE" w14:textId="3EF03706" w:rsidR="00E3171D" w:rsidRDefault="000146D0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Мета</w:t>
            </w:r>
            <w:r w:rsidR="00941D5C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про</w:t>
            </w:r>
            <w:r w:rsidR="00437FED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є</w:t>
            </w:r>
            <w:r w:rsidR="00941D5C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кту</w:t>
            </w:r>
          </w:p>
        </w:tc>
        <w:tc>
          <w:tcPr>
            <w:tcW w:w="1039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5F80FF" w14:textId="57F6C78B" w:rsidR="00E3171D" w:rsidRDefault="00634960" w:rsidP="000146D0">
            <w:pPr>
              <w:spacing w:before="60" w:after="60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634960">
              <w:rPr>
                <w:rFonts w:ascii="Arial" w:eastAsia="Arial" w:hAnsi="Arial" w:cs="Arial"/>
                <w:sz w:val="20"/>
                <w:szCs w:val="20"/>
              </w:rPr>
              <w:t xml:space="preserve">Підвищити обізнаність та навички представників мікро- та малого підприємництва </w:t>
            </w:r>
            <w:r>
              <w:rPr>
                <w:rFonts w:ascii="Arial" w:eastAsia="Arial" w:hAnsi="Arial" w:cs="Arial"/>
                <w:sz w:val="20"/>
                <w:szCs w:val="20"/>
              </w:rPr>
              <w:t>з</w:t>
            </w:r>
            <w:r w:rsidRPr="0063496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Pr="00634960">
              <w:rPr>
                <w:rFonts w:ascii="Arial" w:eastAsia="Arial" w:hAnsi="Arial" w:cs="Arial"/>
                <w:sz w:val="20"/>
                <w:szCs w:val="20"/>
              </w:rPr>
              <w:t>питанн</w:t>
            </w:r>
            <w:r>
              <w:rPr>
                <w:rFonts w:ascii="Arial" w:eastAsia="Arial" w:hAnsi="Arial" w:cs="Arial"/>
                <w:sz w:val="20"/>
                <w:szCs w:val="20"/>
              </w:rPr>
              <w:t>ь</w:t>
            </w:r>
            <w:proofErr w:type="spellEnd"/>
            <w:r w:rsidRPr="00634960">
              <w:rPr>
                <w:rFonts w:ascii="Arial" w:eastAsia="Arial" w:hAnsi="Arial" w:cs="Arial"/>
                <w:sz w:val="20"/>
                <w:szCs w:val="20"/>
              </w:rPr>
              <w:t xml:space="preserve"> менеджменту, підготовки бізнес-планів, пошуку джерел фінансування тощо</w:t>
            </w:r>
            <w:r w:rsidR="00647D9F">
              <w:rPr>
                <w:rFonts w:ascii="Arial" w:eastAsia="Arial" w:hAnsi="Arial" w:cs="Arial"/>
                <w:sz w:val="20"/>
                <w:szCs w:val="20"/>
              </w:rPr>
              <w:t>. Підтримка стартапів.</w:t>
            </w:r>
          </w:p>
        </w:tc>
      </w:tr>
      <w:tr w:rsidR="00E3171D" w14:paraId="63893D19" w14:textId="77777777" w:rsidTr="00A3426B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252BDC" w14:textId="7D7262CE" w:rsidR="00E3171D" w:rsidRDefault="00941D5C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Територія</w:t>
            </w:r>
            <w:r w:rsidR="000146D0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,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на яку про</w:t>
            </w:r>
            <w:r w:rsidR="00437FED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є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кт матиме вплив:</w:t>
            </w:r>
          </w:p>
        </w:tc>
        <w:tc>
          <w:tcPr>
            <w:tcW w:w="1039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106F42" w14:textId="4A2D72F6" w:rsidR="00E3171D" w:rsidRDefault="001F66DE" w:rsidP="001F66DE">
            <w:pP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Боратинська </w:t>
            </w:r>
            <w:r w:rsidR="00941D5C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громада </w:t>
            </w:r>
            <w:r w:rsidR="00647D9F">
              <w:rPr>
                <w:rFonts w:ascii="Arial" w:eastAsia="Arial" w:hAnsi="Arial" w:cs="Arial"/>
                <w:color w:val="000000"/>
                <w:sz w:val="20"/>
                <w:szCs w:val="20"/>
              </w:rPr>
              <w:t>Волинської</w:t>
            </w:r>
            <w:r w:rsidR="00634960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  <w:r w:rsidR="00941D5C">
              <w:rPr>
                <w:rFonts w:ascii="Arial" w:eastAsia="Arial" w:hAnsi="Arial" w:cs="Arial"/>
                <w:color w:val="000000"/>
                <w:sz w:val="20"/>
                <w:szCs w:val="20"/>
              </w:rPr>
              <w:t>області</w:t>
            </w:r>
          </w:p>
        </w:tc>
      </w:tr>
      <w:tr w:rsidR="00E3171D" w14:paraId="7EFAD34C" w14:textId="77777777" w:rsidTr="00A3426B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F9C751" w14:textId="05089C35" w:rsidR="00E3171D" w:rsidRDefault="00647D9F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647D9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Цільові групи проєкту та кінцеві отримувачі вигоди</w:t>
            </w:r>
          </w:p>
        </w:tc>
        <w:tc>
          <w:tcPr>
            <w:tcW w:w="1039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604318" w14:textId="1E0E2C21" w:rsidR="00E3171D" w:rsidRDefault="00647D9F">
            <w:pP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рацездатне населення, молодь (старша 18 років), безробітні, ВПО.</w:t>
            </w:r>
          </w:p>
        </w:tc>
      </w:tr>
      <w:tr w:rsidR="00E3171D" w14:paraId="713BA348" w14:textId="77777777" w:rsidTr="00A3426B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88F3CE" w14:textId="7AF47836" w:rsidR="00E3171D" w:rsidRDefault="00647D9F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647D9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Опис проблеми, на вирішення якої спрямований проєкт</w:t>
            </w:r>
          </w:p>
        </w:tc>
        <w:tc>
          <w:tcPr>
            <w:tcW w:w="1039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D4B9CB" w14:textId="0F40E677" w:rsidR="00634960" w:rsidRPr="00634960" w:rsidRDefault="00634960" w:rsidP="00634960">
            <w:pPr>
              <w:spacing w:before="60" w:after="60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634960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Мале і середнє підприємництво відіграє значну роль в підвищенні рівня конкурентоспроможності міста,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забезпеченні </w:t>
            </w:r>
            <w:r w:rsidRPr="00634960">
              <w:rPr>
                <w:rFonts w:ascii="Arial" w:eastAsia="Arial" w:hAnsi="Arial" w:cs="Arial"/>
                <w:color w:val="000000"/>
                <w:sz w:val="20"/>
                <w:szCs w:val="20"/>
              </w:rPr>
              <w:t>сталого економічного зростання та розвитку сприятливого середовища для провадження підприємницької діяльності, у збалансуванні інтересів учасників ринку, забезпечує насичення усіх сегментів ринку товарами та послугами, сприяє позитивним економічним та соціальним тенденціям розвитку громади. Невід’ємною складовою активізації процесів економічного зростання громади є розвиток підприємництва, формування розвинутого підприємницького середовища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, формування навичок ведення бізнесу серед населення</w:t>
            </w:r>
            <w:r w:rsidRPr="00634960">
              <w:rPr>
                <w:rFonts w:ascii="Arial" w:eastAsia="Arial" w:hAnsi="Arial" w:cs="Arial"/>
                <w:color w:val="000000"/>
                <w:sz w:val="20"/>
                <w:szCs w:val="20"/>
              </w:rPr>
              <w:t>.</w:t>
            </w:r>
          </w:p>
          <w:p w14:paraId="1EE89AA8" w14:textId="142C8D53" w:rsidR="00634960" w:rsidRPr="00634960" w:rsidRDefault="004C5161" w:rsidP="00634960">
            <w:pPr>
              <w:spacing w:before="60" w:after="60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</w:t>
            </w:r>
            <w:r w:rsidR="00634960" w:rsidRPr="00634960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ідприємництво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може стати засобом</w:t>
            </w:r>
            <w:r w:rsidR="00634960" w:rsidRPr="00634960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розв’язання проблем зайнятості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у громаді </w:t>
            </w:r>
            <w:r w:rsidR="00634960" w:rsidRPr="00634960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для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ВПО</w:t>
            </w:r>
            <w:r w:rsidR="00634960" w:rsidRPr="00634960">
              <w:rPr>
                <w:rFonts w:ascii="Arial" w:eastAsia="Arial" w:hAnsi="Arial" w:cs="Arial"/>
                <w:color w:val="000000"/>
                <w:sz w:val="20"/>
                <w:szCs w:val="20"/>
              </w:rPr>
              <w:t>.</w:t>
            </w:r>
          </w:p>
          <w:p w14:paraId="5BFE26F0" w14:textId="111EC2CD" w:rsidR="00E3171D" w:rsidRDefault="00634960" w:rsidP="00634960">
            <w:pPr>
              <w:spacing w:before="60" w:after="60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634960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Основними ж проблемами розвитку </w:t>
            </w:r>
            <w:r w:rsidR="004C5161">
              <w:rPr>
                <w:rFonts w:ascii="Arial" w:eastAsia="Arial" w:hAnsi="Arial" w:cs="Arial"/>
                <w:color w:val="000000"/>
                <w:sz w:val="20"/>
                <w:szCs w:val="20"/>
              </w:rPr>
              <w:t>МСП</w:t>
            </w:r>
            <w:r w:rsidRPr="00634960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в громаді залишаються обмежений доступ до кредитних коштів та відсутність розвиненої інфраструктури підприємництва, скорочення ринків збуту продукції та обмежена можливість виходу підприємств на ринки ЄС.</w:t>
            </w:r>
          </w:p>
          <w:p w14:paraId="40289DD4" w14:textId="745067C2" w:rsidR="00E3171D" w:rsidRDefault="00941D5C" w:rsidP="004C5161">
            <w:pPr>
              <w:spacing w:before="60" w:after="60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Проект скеровано на вирішення зазначених проблем через </w:t>
            </w:r>
            <w:r w:rsidR="00647D9F">
              <w:rPr>
                <w:rFonts w:ascii="Arial" w:eastAsia="Arial" w:hAnsi="Arial" w:cs="Arial"/>
                <w:color w:val="000000"/>
                <w:sz w:val="20"/>
                <w:szCs w:val="20"/>
              </w:rPr>
              <w:t>п</w:t>
            </w:r>
            <w:r w:rsidR="00647D9F" w:rsidRPr="00634960">
              <w:rPr>
                <w:rFonts w:ascii="Arial" w:eastAsia="Arial" w:hAnsi="Arial" w:cs="Arial"/>
                <w:sz w:val="20"/>
                <w:szCs w:val="20"/>
              </w:rPr>
              <w:t>ідвищ</w:t>
            </w:r>
            <w:r w:rsidR="00647D9F">
              <w:rPr>
                <w:rFonts w:ascii="Arial" w:eastAsia="Arial" w:hAnsi="Arial" w:cs="Arial"/>
                <w:sz w:val="20"/>
                <w:szCs w:val="20"/>
              </w:rPr>
              <w:t>ення</w:t>
            </w:r>
            <w:r w:rsidR="00647D9F" w:rsidRPr="00634960">
              <w:rPr>
                <w:rFonts w:ascii="Arial" w:eastAsia="Arial" w:hAnsi="Arial" w:cs="Arial"/>
                <w:sz w:val="20"/>
                <w:szCs w:val="20"/>
              </w:rPr>
              <w:t xml:space="preserve"> обізнан</w:t>
            </w:r>
            <w:r w:rsidR="00647D9F">
              <w:rPr>
                <w:rFonts w:ascii="Arial" w:eastAsia="Arial" w:hAnsi="Arial" w:cs="Arial"/>
                <w:sz w:val="20"/>
                <w:szCs w:val="20"/>
              </w:rPr>
              <w:t>ості</w:t>
            </w:r>
            <w:r w:rsidR="00647D9F" w:rsidRPr="00634960">
              <w:rPr>
                <w:rFonts w:ascii="Arial" w:eastAsia="Arial" w:hAnsi="Arial" w:cs="Arial"/>
                <w:sz w:val="20"/>
                <w:szCs w:val="20"/>
              </w:rPr>
              <w:t xml:space="preserve"> та </w:t>
            </w:r>
            <w:r w:rsidR="004C5161" w:rsidRPr="004C5161">
              <w:rPr>
                <w:rFonts w:ascii="Arial" w:eastAsia="Arial" w:hAnsi="Arial" w:cs="Arial"/>
                <w:color w:val="000000"/>
                <w:sz w:val="20"/>
                <w:szCs w:val="20"/>
              </w:rPr>
              <w:t>підприєм</w:t>
            </w:r>
            <w:r w:rsidR="004C5161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ницьких </w:t>
            </w:r>
            <w:r w:rsidR="004C5161" w:rsidRPr="004C5161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навичок </w:t>
            </w:r>
            <w:r w:rsidR="004C5161">
              <w:rPr>
                <w:rFonts w:ascii="Arial" w:eastAsia="Arial" w:hAnsi="Arial" w:cs="Arial"/>
                <w:color w:val="000000"/>
                <w:sz w:val="20"/>
                <w:szCs w:val="20"/>
              </w:rPr>
              <w:t>у</w:t>
            </w:r>
            <w:r w:rsidR="004C5161" w:rsidRPr="004C5161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мешканців</w:t>
            </w:r>
            <w:r w:rsidR="004C5161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  <w:r w:rsidR="00647D9F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громади </w:t>
            </w:r>
            <w:r w:rsidR="004C5161">
              <w:rPr>
                <w:rFonts w:ascii="Arial" w:eastAsia="Arial" w:hAnsi="Arial" w:cs="Arial"/>
                <w:color w:val="000000"/>
                <w:sz w:val="20"/>
                <w:szCs w:val="20"/>
              </w:rPr>
              <w:t>та ВПО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. </w:t>
            </w:r>
          </w:p>
        </w:tc>
      </w:tr>
      <w:tr w:rsidR="00647D9F" w14:paraId="4FB07E3B" w14:textId="77777777" w:rsidTr="00A3426B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30492A" w14:textId="4C88B22A" w:rsidR="00647D9F" w:rsidRDefault="00647D9F" w:rsidP="00D22FF5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Основні заходи проєкту</w:t>
            </w:r>
          </w:p>
        </w:tc>
        <w:tc>
          <w:tcPr>
            <w:tcW w:w="1039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73B209" w14:textId="77777777" w:rsidR="00647D9F" w:rsidRPr="00647D9F" w:rsidRDefault="00647D9F" w:rsidP="00D22FF5">
            <w:pPr>
              <w:numPr>
                <w:ilvl w:val="0"/>
                <w:numId w:val="3"/>
              </w:numPr>
              <w:tabs>
                <w:tab w:val="left" w:pos="242"/>
              </w:tabs>
              <w:ind w:left="0" w:firstLine="0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647D9F">
              <w:rPr>
                <w:rFonts w:ascii="Arial" w:eastAsia="Arial" w:hAnsi="Arial" w:cs="Arial"/>
                <w:color w:val="000000"/>
                <w:sz w:val="20"/>
                <w:szCs w:val="20"/>
              </w:rPr>
              <w:t>Проведення 10 тренінгів із започаткування власної справи із залученням до навчання щонайменше 50 осіб та до 6 тренерів.</w:t>
            </w:r>
          </w:p>
          <w:p w14:paraId="3782050C" w14:textId="16B7D6E1" w:rsidR="00647D9F" w:rsidRPr="00647D9F" w:rsidRDefault="00647D9F" w:rsidP="00D22FF5">
            <w:pPr>
              <w:numPr>
                <w:ilvl w:val="0"/>
                <w:numId w:val="3"/>
              </w:numPr>
              <w:tabs>
                <w:tab w:val="left" w:pos="242"/>
              </w:tabs>
              <w:ind w:left="0" w:firstLine="0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647D9F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Надання </w:t>
            </w:r>
            <w:r w:rsidRPr="00E70B5B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працівниками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селищної ради</w:t>
            </w:r>
            <w:r w:rsidRPr="00E70B5B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  <w:r w:rsidRPr="008B6563">
              <w:rPr>
                <w:rFonts w:ascii="Arial" w:eastAsia="Arial" w:hAnsi="Arial" w:cs="Arial"/>
                <w:color w:val="000000"/>
                <w:sz w:val="20"/>
                <w:szCs w:val="20"/>
              </w:rPr>
              <w:t>консультаці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й</w:t>
            </w:r>
            <w:r w:rsidRPr="008B6563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та технічн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ої</w:t>
            </w:r>
            <w:r w:rsidRPr="008B6563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підтримк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и</w:t>
            </w:r>
            <w:r w:rsidRPr="008B6563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при оформленні конкурсних заявок на фінансову допомогу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для щонайменше 30 підприємців.</w:t>
            </w:r>
          </w:p>
          <w:p w14:paraId="4C6B6939" w14:textId="43BAC57C" w:rsidR="00647D9F" w:rsidRPr="00647D9F" w:rsidRDefault="00647D9F" w:rsidP="00647D9F">
            <w:pPr>
              <w:numPr>
                <w:ilvl w:val="0"/>
                <w:numId w:val="3"/>
              </w:numPr>
              <w:tabs>
                <w:tab w:val="left" w:pos="242"/>
              </w:tabs>
              <w:ind w:left="0" w:firstLine="0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647D9F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Надання підтримки підприємницької ініціативи учасників бойових дій та ВПО, у тому числі – стартапів –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</w:t>
            </w:r>
            <w:r w:rsidRPr="00647D9F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підприємцям.</w:t>
            </w:r>
          </w:p>
        </w:tc>
      </w:tr>
      <w:tr w:rsidR="00E3171D" w14:paraId="1E814A74" w14:textId="77777777" w:rsidTr="00A3426B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F3F61F" w14:textId="492092DD" w:rsidR="00E3171D" w:rsidRDefault="00647D9F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647D9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Індикатори (показники) результативності</w:t>
            </w:r>
          </w:p>
        </w:tc>
        <w:tc>
          <w:tcPr>
            <w:tcW w:w="1039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B0A612" w14:textId="0CED7B45" w:rsidR="008B6563" w:rsidRPr="008B6563" w:rsidRDefault="008B6563" w:rsidP="008B6563">
            <w:pPr>
              <w:tabs>
                <w:tab w:val="left" w:pos="276"/>
              </w:tabs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Реалізація проєкту </w:t>
            </w:r>
            <w:r w:rsidR="00DA60F0">
              <w:rPr>
                <w:rFonts w:ascii="Arial" w:eastAsia="Arial" w:hAnsi="Arial" w:cs="Arial"/>
                <w:color w:val="000000"/>
                <w:sz w:val="20"/>
                <w:szCs w:val="20"/>
              </w:rPr>
              <w:t>забезпечила</w:t>
            </w:r>
            <w:r w:rsidRPr="008B6563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розвит</w:t>
            </w:r>
            <w:r w:rsidR="00DA60F0">
              <w:rPr>
                <w:rFonts w:ascii="Arial" w:eastAsia="Arial" w:hAnsi="Arial" w:cs="Arial"/>
                <w:color w:val="000000"/>
                <w:sz w:val="20"/>
                <w:szCs w:val="20"/>
              </w:rPr>
              <w:t>о</w:t>
            </w:r>
            <w:r w:rsidRPr="008B6563">
              <w:rPr>
                <w:rFonts w:ascii="Arial" w:eastAsia="Arial" w:hAnsi="Arial" w:cs="Arial"/>
                <w:color w:val="000000"/>
                <w:sz w:val="20"/>
                <w:szCs w:val="20"/>
              </w:rPr>
              <w:t>к малих та мікро- суб’єктів господарювання, зокрема:</w:t>
            </w:r>
          </w:p>
          <w:p w14:paraId="485BF9EE" w14:textId="77777777" w:rsidR="00DA60F0" w:rsidRDefault="00DA60F0" w:rsidP="008B6563">
            <w:pPr>
              <w:numPr>
                <w:ilvl w:val="0"/>
                <w:numId w:val="4"/>
              </w:numPr>
              <w:tabs>
                <w:tab w:val="left" w:pos="276"/>
              </w:tabs>
              <w:ind w:left="313" w:hanging="283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</w:t>
            </w:r>
            <w:r w:rsidRPr="00DA60F0">
              <w:rPr>
                <w:rFonts w:ascii="Arial" w:eastAsia="Arial" w:hAnsi="Arial" w:cs="Arial"/>
                <w:color w:val="000000"/>
                <w:sz w:val="20"/>
                <w:szCs w:val="20"/>
              </w:rPr>
              <w:t>роведено 10 тренінгів, семінарів для молодих підприємців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;</w:t>
            </w:r>
          </w:p>
          <w:p w14:paraId="74DFE816" w14:textId="0B8FE855" w:rsidR="008B6563" w:rsidRPr="008B6563" w:rsidRDefault="008B6563" w:rsidP="008B6563">
            <w:pPr>
              <w:numPr>
                <w:ilvl w:val="0"/>
                <w:numId w:val="4"/>
              </w:numPr>
              <w:tabs>
                <w:tab w:val="left" w:pos="276"/>
              </w:tabs>
              <w:ind w:left="313" w:hanging="283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8B6563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50 </w:t>
            </w:r>
            <w:r w:rsidR="00DA60F0">
              <w:rPr>
                <w:rFonts w:ascii="Arial" w:eastAsia="Arial" w:hAnsi="Arial" w:cs="Arial"/>
                <w:color w:val="000000"/>
                <w:sz w:val="20"/>
                <w:szCs w:val="20"/>
              </w:rPr>
              <w:t>мешканців</w:t>
            </w:r>
            <w:r w:rsidRPr="008B6563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громади </w:t>
            </w:r>
            <w:r w:rsidR="00DA60F0">
              <w:rPr>
                <w:rFonts w:ascii="Arial" w:eastAsia="Arial" w:hAnsi="Arial" w:cs="Arial"/>
                <w:color w:val="000000"/>
                <w:sz w:val="20"/>
                <w:szCs w:val="20"/>
              </w:rPr>
              <w:t>пройшли тренінги</w:t>
            </w:r>
            <w:r w:rsidRPr="008B6563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для започатку</w:t>
            </w:r>
            <w:r w:rsidR="00DA60F0">
              <w:rPr>
                <w:rFonts w:ascii="Arial" w:eastAsia="Arial" w:hAnsi="Arial" w:cs="Arial"/>
                <w:color w:val="000000"/>
                <w:sz w:val="20"/>
                <w:szCs w:val="20"/>
              </w:rPr>
              <w:t>в</w:t>
            </w:r>
            <w:r w:rsidRPr="008B6563">
              <w:rPr>
                <w:rFonts w:ascii="Arial" w:eastAsia="Arial" w:hAnsi="Arial" w:cs="Arial"/>
                <w:color w:val="000000"/>
                <w:sz w:val="20"/>
                <w:szCs w:val="20"/>
              </w:rPr>
              <w:t>ання власної справи;</w:t>
            </w:r>
          </w:p>
          <w:p w14:paraId="4CD7953E" w14:textId="0CF37241" w:rsidR="008B6563" w:rsidRPr="008B6563" w:rsidRDefault="00DA60F0" w:rsidP="008B6563">
            <w:pPr>
              <w:numPr>
                <w:ilvl w:val="0"/>
                <w:numId w:val="4"/>
              </w:numPr>
              <w:tabs>
                <w:tab w:val="left" w:pos="276"/>
              </w:tabs>
              <w:ind w:left="313" w:hanging="283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</w:t>
            </w:r>
            <w:r w:rsidR="008B6563" w:rsidRPr="008B6563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підприємців отримали консультації та технічну підтримку при оформленні конкурсних заявок на фінансову допомогу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;</w:t>
            </w:r>
          </w:p>
          <w:p w14:paraId="442DC0B3" w14:textId="0AF42AA4" w:rsidR="00531434" w:rsidRPr="00DA60F0" w:rsidRDefault="00647D9F" w:rsidP="00DA60F0">
            <w:pPr>
              <w:numPr>
                <w:ilvl w:val="0"/>
                <w:numId w:val="4"/>
              </w:numPr>
              <w:tabs>
                <w:tab w:val="left" w:pos="276"/>
              </w:tabs>
              <w:ind w:left="313" w:hanging="283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</w:t>
            </w:r>
            <w:r w:rsidR="008B6563" w:rsidRPr="008B6563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підприємці отримали ресурс для започаткування власної</w:t>
            </w:r>
            <w:r w:rsidR="00DA60F0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справи;</w:t>
            </w:r>
          </w:p>
          <w:p w14:paraId="75A38DBC" w14:textId="6AA46C95" w:rsidR="00DA60F0" w:rsidRDefault="00DA60F0" w:rsidP="00DA60F0">
            <w:pPr>
              <w:numPr>
                <w:ilvl w:val="0"/>
                <w:numId w:val="4"/>
              </w:numPr>
              <w:tabs>
                <w:tab w:val="left" w:pos="276"/>
              </w:tabs>
              <w:ind w:left="313" w:hanging="283"/>
              <w:jc w:val="both"/>
              <w:rPr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з</w:t>
            </w:r>
            <w:r w:rsidRPr="00DA60F0">
              <w:rPr>
                <w:rFonts w:ascii="Arial" w:eastAsia="Arial" w:hAnsi="Arial" w:cs="Arial"/>
                <w:color w:val="000000"/>
                <w:sz w:val="20"/>
                <w:szCs w:val="20"/>
              </w:rPr>
              <w:t>меншено рівень безробіття в громаді на 5%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E3171D" w14:paraId="775D8211" w14:textId="77777777" w:rsidTr="00A3426B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AEE6C1" w14:textId="672042B6" w:rsidR="00E3171D" w:rsidRDefault="00941D5C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Період </w:t>
            </w:r>
            <w:r w:rsidR="00647D9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реалізації проєкту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9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D75827" w14:textId="1B611F6C" w:rsidR="00E3171D" w:rsidRDefault="00941D5C">
            <w:pP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20</w:t>
            </w:r>
            <w:r w:rsidR="009D5B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2</w:t>
            </w:r>
            <w:r w:rsidR="00647D9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5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– 20</w:t>
            </w:r>
            <w:r w:rsidR="009D5B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2</w:t>
            </w:r>
            <w:r w:rsidR="00647D9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роки</w:t>
            </w:r>
          </w:p>
        </w:tc>
      </w:tr>
      <w:tr w:rsidR="00A3426B" w:rsidRPr="00D62E0F" w14:paraId="1BFC81CF" w14:textId="77777777" w:rsidTr="00A3426B">
        <w:tblPrEx>
          <w:tblLook w:val="0000" w:firstRow="0" w:lastRow="0" w:firstColumn="0" w:lastColumn="0" w:noHBand="0" w:noVBand="0"/>
        </w:tblPrEx>
        <w:trPr>
          <w:gridAfter w:val="1"/>
          <w:wAfter w:w="143" w:type="dxa"/>
          <w:trHeight w:val="516"/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8E71C4" w14:textId="77777777" w:rsidR="00A3426B" w:rsidRPr="00D62E0F" w:rsidRDefault="00A3426B" w:rsidP="00D22FF5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Орієнтовн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ий</w:t>
            </w:r>
            <w:r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обсяг фінансування проєкту, </w:t>
            </w:r>
            <w:r w:rsidRPr="00D62E0F">
              <w:rPr>
                <w:rFonts w:ascii="Arial" w:eastAsia="Arial" w:hAnsi="Arial" w:cs="Arial"/>
                <w:bCs/>
                <w:i/>
                <w:iCs/>
                <w:color w:val="000000"/>
                <w:sz w:val="22"/>
                <w:szCs w:val="22"/>
              </w:rPr>
              <w:t>тис. грн.</w:t>
            </w:r>
          </w:p>
        </w:tc>
        <w:tc>
          <w:tcPr>
            <w:tcW w:w="10251" w:type="dxa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2A90AA" w14:textId="358E7FBA" w:rsidR="00A3426B" w:rsidRPr="00A3426B" w:rsidRDefault="00A3426B" w:rsidP="00D22FF5">
            <w:pPr>
              <w:spacing w:before="40" w:after="4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A3426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500 тис. грн</w:t>
            </w:r>
          </w:p>
        </w:tc>
      </w:tr>
      <w:tr w:rsidR="00A3426B" w:rsidRPr="00D62E0F" w14:paraId="2D082BA3" w14:textId="77777777" w:rsidTr="00A3426B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43" w:type="dxa"/>
          <w:trHeight w:val="280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hideMark/>
          </w:tcPr>
          <w:p w14:paraId="410C9095" w14:textId="77777777" w:rsidR="00A3426B" w:rsidRPr="00D62E0F" w:rsidRDefault="00A3426B" w:rsidP="00D22FF5">
            <w:pPr>
              <w:ind w:left="414" w:right="125"/>
              <w:rPr>
                <w:rFonts w:ascii="Arial" w:eastAsia="Times New Roman" w:hAnsi="Arial" w:cs="Arial"/>
                <w:i/>
                <w:iCs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i/>
                <w:iCs/>
                <w:sz w:val="22"/>
                <w:szCs w:val="22"/>
              </w:rPr>
              <w:lastRenderedPageBreak/>
              <w:t>у тому числі: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hideMark/>
          </w:tcPr>
          <w:p w14:paraId="1A136851" w14:textId="77777777" w:rsidR="00A3426B" w:rsidRPr="00D62E0F" w:rsidRDefault="00A3426B" w:rsidP="00D22FF5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sz w:val="22"/>
                <w:szCs w:val="22"/>
              </w:rPr>
              <w:t>202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  <w:hideMark/>
          </w:tcPr>
          <w:p w14:paraId="7595AA23" w14:textId="77777777" w:rsidR="00A3426B" w:rsidRPr="00D62E0F" w:rsidRDefault="00A3426B" w:rsidP="00D22FF5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sz w:val="22"/>
                <w:szCs w:val="22"/>
              </w:rPr>
              <w:t>2025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  <w:hideMark/>
          </w:tcPr>
          <w:p w14:paraId="09AD0232" w14:textId="77777777" w:rsidR="00A3426B" w:rsidRPr="00D62E0F" w:rsidRDefault="00A3426B" w:rsidP="00D22FF5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sz w:val="22"/>
                <w:szCs w:val="22"/>
              </w:rPr>
              <w:t>2026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39E6D8" w14:textId="77777777" w:rsidR="00A3426B" w:rsidRPr="00D62E0F" w:rsidRDefault="00A3426B" w:rsidP="00D22FF5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sz w:val="22"/>
                <w:szCs w:val="22"/>
              </w:rPr>
              <w:t>2027</w:t>
            </w:r>
          </w:p>
        </w:tc>
        <w:tc>
          <w:tcPr>
            <w:tcW w:w="2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  <w:hideMark/>
          </w:tcPr>
          <w:p w14:paraId="4159CC87" w14:textId="77777777" w:rsidR="00A3426B" w:rsidRPr="00D62E0F" w:rsidRDefault="00A3426B" w:rsidP="00D22FF5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sz w:val="22"/>
                <w:szCs w:val="22"/>
              </w:rPr>
              <w:t>Разом</w:t>
            </w:r>
          </w:p>
        </w:tc>
      </w:tr>
      <w:tr w:rsidR="00A3426B" w:rsidRPr="00D62E0F" w14:paraId="360145BC" w14:textId="77777777" w:rsidTr="00A3426B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43" w:type="dxa"/>
          <w:trHeight w:val="235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hideMark/>
          </w:tcPr>
          <w:p w14:paraId="2D7EE8D4" w14:textId="77777777" w:rsidR="00A3426B" w:rsidRPr="00D62E0F" w:rsidRDefault="00A3426B" w:rsidP="00D22FF5">
            <w:pPr>
              <w:widowControl/>
              <w:numPr>
                <w:ilvl w:val="0"/>
                <w:numId w:val="8"/>
              </w:numPr>
              <w:ind w:left="272" w:right="125" w:hanging="225"/>
              <w:rPr>
                <w:rFonts w:ascii="Arial" w:eastAsia="Arial" w:hAnsi="Arial" w:cs="Arial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sz w:val="22"/>
                <w:szCs w:val="22"/>
              </w:rPr>
              <w:t>місцевий бюджет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14:paraId="78B6D3F8" w14:textId="77777777" w:rsidR="00A3426B" w:rsidRPr="00D62E0F" w:rsidRDefault="00A3426B" w:rsidP="00D22FF5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18EED1D3" w14:textId="3073022A" w:rsidR="00A3426B" w:rsidRPr="00D62E0F" w:rsidRDefault="00A3426B" w:rsidP="00D22FF5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5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1CF44187" w14:textId="59917BB6" w:rsidR="00A3426B" w:rsidRPr="00D62E0F" w:rsidRDefault="00A3426B" w:rsidP="00D22FF5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1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82A285" w14:textId="5C786E7F" w:rsidR="00A3426B" w:rsidRPr="00D62E0F" w:rsidRDefault="00A3426B" w:rsidP="00D22FF5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100</w:t>
            </w:r>
          </w:p>
        </w:tc>
        <w:tc>
          <w:tcPr>
            <w:tcW w:w="2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6BA1B748" w14:textId="067A6D7C" w:rsidR="00A3426B" w:rsidRPr="00D62E0F" w:rsidRDefault="00A3426B" w:rsidP="00D22FF5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250</w:t>
            </w:r>
          </w:p>
        </w:tc>
      </w:tr>
      <w:tr w:rsidR="00A3426B" w:rsidRPr="00D62E0F" w14:paraId="0DC0A292" w14:textId="77777777" w:rsidTr="00A3426B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43" w:type="dxa"/>
          <w:trHeight w:val="235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hideMark/>
          </w:tcPr>
          <w:p w14:paraId="69DD0B72" w14:textId="77777777" w:rsidR="00A3426B" w:rsidRPr="00D62E0F" w:rsidRDefault="00A3426B" w:rsidP="00D22FF5">
            <w:pPr>
              <w:widowControl/>
              <w:numPr>
                <w:ilvl w:val="0"/>
                <w:numId w:val="8"/>
              </w:numPr>
              <w:ind w:left="272" w:right="125" w:hanging="225"/>
              <w:rPr>
                <w:rFonts w:ascii="Arial" w:eastAsia="Arial" w:hAnsi="Arial" w:cs="Arial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sz w:val="22"/>
                <w:szCs w:val="22"/>
              </w:rPr>
              <w:t>обласний бюджет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14:paraId="600CFF8F" w14:textId="77777777" w:rsidR="00A3426B" w:rsidRPr="00D62E0F" w:rsidRDefault="00A3426B" w:rsidP="00D22FF5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6DB50769" w14:textId="77777777" w:rsidR="00A3426B" w:rsidRPr="00D62E0F" w:rsidRDefault="00A3426B" w:rsidP="00D22FF5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54EA27A7" w14:textId="77777777" w:rsidR="00A3426B" w:rsidRPr="00D62E0F" w:rsidRDefault="00A3426B" w:rsidP="00D22FF5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009B6" w14:textId="77777777" w:rsidR="00A3426B" w:rsidRPr="00D62E0F" w:rsidRDefault="00A3426B" w:rsidP="00D22FF5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3A814F01" w14:textId="77777777" w:rsidR="00A3426B" w:rsidRPr="00D62E0F" w:rsidRDefault="00A3426B" w:rsidP="00D22FF5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3426B" w:rsidRPr="00D62E0F" w14:paraId="3D53020A" w14:textId="77777777" w:rsidTr="00A3426B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43" w:type="dxa"/>
          <w:trHeight w:val="235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hideMark/>
          </w:tcPr>
          <w:p w14:paraId="32298046" w14:textId="77777777" w:rsidR="00A3426B" w:rsidRPr="00D62E0F" w:rsidRDefault="00A3426B" w:rsidP="00D22FF5">
            <w:pPr>
              <w:widowControl/>
              <w:numPr>
                <w:ilvl w:val="0"/>
                <w:numId w:val="8"/>
              </w:numPr>
              <w:ind w:left="272" w:right="125" w:hanging="225"/>
              <w:rPr>
                <w:rFonts w:ascii="Arial" w:eastAsia="Arial" w:hAnsi="Arial" w:cs="Arial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sz w:val="22"/>
                <w:szCs w:val="22"/>
              </w:rPr>
              <w:t>державний бюджет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14:paraId="7D2AD0F9" w14:textId="77777777" w:rsidR="00A3426B" w:rsidRPr="00D62E0F" w:rsidRDefault="00A3426B" w:rsidP="00D22FF5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6E9FCE99" w14:textId="77777777" w:rsidR="00A3426B" w:rsidRPr="00D62E0F" w:rsidRDefault="00A3426B" w:rsidP="00D22FF5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03C5C463" w14:textId="77777777" w:rsidR="00A3426B" w:rsidRPr="00D62E0F" w:rsidRDefault="00A3426B" w:rsidP="00D22FF5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BC6BB" w14:textId="77777777" w:rsidR="00A3426B" w:rsidRPr="00D62E0F" w:rsidRDefault="00A3426B" w:rsidP="00D22FF5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3FD3D9B0" w14:textId="77777777" w:rsidR="00A3426B" w:rsidRPr="00D62E0F" w:rsidRDefault="00A3426B" w:rsidP="00D22FF5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3426B" w:rsidRPr="00D62E0F" w14:paraId="73FF9835" w14:textId="77777777" w:rsidTr="00A3426B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43" w:type="dxa"/>
          <w:trHeight w:val="282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hideMark/>
          </w:tcPr>
          <w:p w14:paraId="34820FF4" w14:textId="77777777" w:rsidR="00A3426B" w:rsidRPr="00D62E0F" w:rsidRDefault="00A3426B" w:rsidP="00D22FF5">
            <w:pPr>
              <w:widowControl/>
              <w:numPr>
                <w:ilvl w:val="0"/>
                <w:numId w:val="8"/>
              </w:numPr>
              <w:ind w:left="272" w:right="125" w:hanging="225"/>
              <w:rPr>
                <w:rFonts w:ascii="Arial" w:eastAsia="Arial" w:hAnsi="Arial" w:cs="Arial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sz w:val="22"/>
                <w:szCs w:val="22"/>
              </w:rPr>
              <w:t>інші джерела</w:t>
            </w:r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Pr="00D62E0F">
              <w:rPr>
                <w:rFonts w:ascii="Arial" w:eastAsia="Arial" w:hAnsi="Arial" w:cs="Arial"/>
                <w:i/>
                <w:iCs/>
                <w:spacing w:val="-6"/>
                <w:sz w:val="18"/>
                <w:szCs w:val="18"/>
              </w:rPr>
              <w:t>(гранти, МТД, кошти інвесторів)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14:paraId="7CAAC0B4" w14:textId="77777777" w:rsidR="00A3426B" w:rsidRPr="00D62E0F" w:rsidRDefault="00A3426B" w:rsidP="00D22FF5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3DAFBB04" w14:textId="4B143A8E" w:rsidR="00A3426B" w:rsidRPr="00D62E0F" w:rsidRDefault="00A3426B" w:rsidP="00D22FF5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5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19A66B96" w14:textId="1B91FA44" w:rsidR="00A3426B" w:rsidRPr="00D62E0F" w:rsidRDefault="00A3426B" w:rsidP="00D22FF5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1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A18E2" w14:textId="7596106B" w:rsidR="00A3426B" w:rsidRPr="00D62E0F" w:rsidRDefault="00A3426B" w:rsidP="00D22FF5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100</w:t>
            </w:r>
          </w:p>
        </w:tc>
        <w:tc>
          <w:tcPr>
            <w:tcW w:w="2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07196335" w14:textId="222F2332" w:rsidR="00A3426B" w:rsidRPr="00D62E0F" w:rsidRDefault="00A3426B" w:rsidP="00D22FF5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250</w:t>
            </w:r>
          </w:p>
        </w:tc>
      </w:tr>
      <w:tr w:rsidR="00A3426B" w:rsidRPr="00D62E0F" w14:paraId="4FF68498" w14:textId="77777777" w:rsidTr="00A3426B">
        <w:tblPrEx>
          <w:tblLook w:val="0000" w:firstRow="0" w:lastRow="0" w:firstColumn="0" w:lastColumn="0" w:noHBand="0" w:noVBand="0"/>
        </w:tblPrEx>
        <w:trPr>
          <w:gridAfter w:val="1"/>
          <w:wAfter w:w="143" w:type="dxa"/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7F0CAF" w14:textId="77777777" w:rsidR="00A3426B" w:rsidRPr="00D62E0F" w:rsidRDefault="00A3426B" w:rsidP="00D22FF5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Відповідальний виконавець</w:t>
            </w:r>
            <w:r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102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1670EA" w14:textId="6F13F3A6" w:rsidR="00A3426B" w:rsidRPr="00A3426B" w:rsidRDefault="00D369D1" w:rsidP="00D22FF5">
            <w:pPr>
              <w:spacing w:before="40" w:after="4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Відділ…</w:t>
            </w:r>
            <w:bookmarkStart w:id="0" w:name="_GoBack"/>
            <w:bookmarkEnd w:id="0"/>
          </w:p>
        </w:tc>
      </w:tr>
      <w:tr w:rsidR="00A3426B" w:rsidRPr="00D62E0F" w14:paraId="0849BD9F" w14:textId="77777777" w:rsidTr="00A3426B">
        <w:tblPrEx>
          <w:tblLook w:val="0000" w:firstRow="0" w:lastRow="0" w:firstColumn="0" w:lastColumn="0" w:noHBand="0" w:noVBand="0"/>
        </w:tblPrEx>
        <w:trPr>
          <w:gridAfter w:val="1"/>
          <w:wAfter w:w="143" w:type="dxa"/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498EEA" w14:textId="77777777" w:rsidR="00A3426B" w:rsidRPr="00D62E0F" w:rsidRDefault="00A3426B" w:rsidP="00D22FF5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D62E0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Інш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а інформація</w:t>
            </w:r>
          </w:p>
        </w:tc>
        <w:tc>
          <w:tcPr>
            <w:tcW w:w="102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FC7CBB" w14:textId="714D7A64" w:rsidR="00A3426B" w:rsidRPr="006D38EC" w:rsidRDefault="00A3426B" w:rsidP="00D22FF5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</w:tbl>
    <w:p w14:paraId="3FC7104D" w14:textId="77777777" w:rsidR="00E3171D" w:rsidRDefault="00E3171D">
      <w:pPr>
        <w:rPr>
          <w:rFonts w:ascii="Arial" w:eastAsia="Arial" w:hAnsi="Arial" w:cs="Arial"/>
        </w:rPr>
      </w:pPr>
    </w:p>
    <w:p w14:paraId="52C92A4C" w14:textId="77777777" w:rsidR="00E3171D" w:rsidRDefault="00E3171D"/>
    <w:sectPr w:rsidR="00E3171D" w:rsidSect="00190E99">
      <w:pgSz w:w="16838" w:h="11906" w:orient="landscape"/>
      <w:pgMar w:top="1304" w:right="737" w:bottom="737" w:left="737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1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OpenSymbol">
    <w:altName w:val="Arial Unicode MS"/>
    <w:charset w:val="01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CC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font437">
    <w:altName w:val="Times New Roman"/>
    <w:charset w:val="CC"/>
    <w:family w:val="auto"/>
    <w:pitch w:val="variable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altName w:val="Palatino Linotype"/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D1829"/>
    <w:multiLevelType w:val="multilevel"/>
    <w:tmpl w:val="3F96BC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4195B3B"/>
    <w:multiLevelType w:val="multilevel"/>
    <w:tmpl w:val="6C86DB3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293C26BE"/>
    <w:multiLevelType w:val="multilevel"/>
    <w:tmpl w:val="0EBCC45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hAnsi="Noto Sans Symbols" w:cs="Noto Sans Symbols" w:hint="default"/>
        <w:sz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hAnsi="Noto Sans Symbols" w:cs="Noto Sans Symbols" w:hint="default"/>
      </w:rPr>
    </w:lvl>
  </w:abstractNum>
  <w:abstractNum w:abstractNumId="3" w15:restartNumberingAfterBreak="0">
    <w:nsid w:val="2FB57288"/>
    <w:multiLevelType w:val="multilevel"/>
    <w:tmpl w:val="360E35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30265560"/>
    <w:multiLevelType w:val="multilevel"/>
    <w:tmpl w:val="36CEF1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bullet"/>
      <w:lvlText w:val="-"/>
      <w:lvlJc w:val="left"/>
      <w:pPr>
        <w:ind w:left="1980" w:hanging="360"/>
      </w:pPr>
      <w:rPr>
        <w:rFonts w:ascii="OpenSymbol" w:hAnsi="OpenSymbol" w:cs="OpenSymbol" w:hint="default"/>
      </w:rPr>
    </w:lvl>
    <w:lvl w:ilvl="3">
      <w:start w:val="1"/>
      <w:numFmt w:val="upperRoman"/>
      <w:lvlText w:val="%4)"/>
      <w:lvlJc w:val="left"/>
      <w:pPr>
        <w:ind w:left="2880" w:hanging="72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5B745D9"/>
    <w:multiLevelType w:val="multilevel"/>
    <w:tmpl w:val="A99AE3FA"/>
    <w:lvl w:ilvl="0">
      <w:start w:val="1"/>
      <w:numFmt w:val="decimal"/>
      <w:lvlText w:val="%1."/>
      <w:lvlJc w:val="left"/>
      <w:pPr>
        <w:tabs>
          <w:tab w:val="num" w:pos="75"/>
        </w:tabs>
        <w:ind w:left="75" w:hanging="283"/>
      </w:p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</w:lvl>
  </w:abstractNum>
  <w:abstractNum w:abstractNumId="6" w15:restartNumberingAfterBreak="0">
    <w:nsid w:val="4C45391F"/>
    <w:multiLevelType w:val="multilevel"/>
    <w:tmpl w:val="409E58E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4F232EF3"/>
    <w:multiLevelType w:val="multilevel"/>
    <w:tmpl w:val="CE8669C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377190E"/>
    <w:multiLevelType w:val="multilevel"/>
    <w:tmpl w:val="CA0012FE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9" w15:restartNumberingAfterBreak="0">
    <w:nsid w:val="718D0F10"/>
    <w:multiLevelType w:val="multilevel"/>
    <w:tmpl w:val="20C804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cs="Noto Sans Symbols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cs="Noto Sans Symbols" w:hint="default"/>
      </w:rPr>
    </w:lvl>
  </w:abstractNum>
  <w:num w:numId="1">
    <w:abstractNumId w:val="7"/>
  </w:num>
  <w:num w:numId="2">
    <w:abstractNumId w:val="4"/>
  </w:num>
  <w:num w:numId="3">
    <w:abstractNumId w:val="2"/>
  </w:num>
  <w:num w:numId="4">
    <w:abstractNumId w:val="9"/>
  </w:num>
  <w:num w:numId="5">
    <w:abstractNumId w:val="5"/>
  </w:num>
  <w:num w:numId="6">
    <w:abstractNumId w:val="6"/>
  </w:num>
  <w:num w:numId="7">
    <w:abstractNumId w:val="8"/>
  </w:num>
  <w:num w:numId="8">
    <w:abstractNumId w:val="1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TA1tDA0MDI3MDdW0lEKTi0uzszPAykwrAUALwox9ywAAAA="/>
  </w:docVars>
  <w:rsids>
    <w:rsidRoot w:val="00E3171D"/>
    <w:rsid w:val="000146D0"/>
    <w:rsid w:val="00040990"/>
    <w:rsid w:val="001156A8"/>
    <w:rsid w:val="001340D9"/>
    <w:rsid w:val="00190E99"/>
    <w:rsid w:val="001F66DE"/>
    <w:rsid w:val="00351A78"/>
    <w:rsid w:val="00357228"/>
    <w:rsid w:val="00380CE9"/>
    <w:rsid w:val="003F103F"/>
    <w:rsid w:val="00437FED"/>
    <w:rsid w:val="004B60DA"/>
    <w:rsid w:val="004C5161"/>
    <w:rsid w:val="004E462C"/>
    <w:rsid w:val="00531434"/>
    <w:rsid w:val="00577E28"/>
    <w:rsid w:val="005C2597"/>
    <w:rsid w:val="00600F58"/>
    <w:rsid w:val="00634960"/>
    <w:rsid w:val="00647D9F"/>
    <w:rsid w:val="00654BBF"/>
    <w:rsid w:val="006A7F3D"/>
    <w:rsid w:val="006D38EC"/>
    <w:rsid w:val="00764774"/>
    <w:rsid w:val="007720F8"/>
    <w:rsid w:val="008465E2"/>
    <w:rsid w:val="008B6563"/>
    <w:rsid w:val="008B6AFC"/>
    <w:rsid w:val="00941D5C"/>
    <w:rsid w:val="00970EDA"/>
    <w:rsid w:val="009B11B2"/>
    <w:rsid w:val="009D5BE8"/>
    <w:rsid w:val="00A3426B"/>
    <w:rsid w:val="00A54ADC"/>
    <w:rsid w:val="00A7628D"/>
    <w:rsid w:val="00B31396"/>
    <w:rsid w:val="00B31449"/>
    <w:rsid w:val="00B80268"/>
    <w:rsid w:val="00BD30B0"/>
    <w:rsid w:val="00CB2888"/>
    <w:rsid w:val="00D369D1"/>
    <w:rsid w:val="00D62E0F"/>
    <w:rsid w:val="00DA60F0"/>
    <w:rsid w:val="00E26F57"/>
    <w:rsid w:val="00E3171D"/>
    <w:rsid w:val="00E70B5B"/>
    <w:rsid w:val="00EA798F"/>
    <w:rsid w:val="00EB2AF7"/>
    <w:rsid w:val="00F32CF6"/>
    <w:rsid w:val="00F41C52"/>
    <w:rsid w:val="00F66469"/>
    <w:rsid w:val="00F93B8A"/>
    <w:rsid w:val="00F95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504312"/>
  <w15:docId w15:val="{2C756B87-9CD4-4C95-8432-8F03F2BDB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Mangal"/>
        <w:sz w:val="24"/>
        <w:szCs w:val="24"/>
        <w:lang w:val="uk-UA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LO-normal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LO-normal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LO-normal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LO-normal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LO-normal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LO-normal"/>
    <w:next w:val="a"/>
    <w:qFormat/>
    <w:pPr>
      <w:spacing w:before="240" w:after="60"/>
      <w:outlineLvl w:val="5"/>
    </w:pPr>
    <w:rPr>
      <w:b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ListLabel1">
    <w:name w:val="ListLabel 1"/>
    <w:qFormat/>
    <w:rPr>
      <w:rFonts w:eastAsia="Noto Sans Symbols" w:cs="Noto Sans Symbols"/>
      <w:sz w:val="20"/>
    </w:rPr>
  </w:style>
  <w:style w:type="character" w:customStyle="1" w:styleId="ListLabel2">
    <w:name w:val="ListLabel 2"/>
    <w:qFormat/>
    <w:rPr>
      <w:rFonts w:eastAsia="Noto Sans Symbols" w:cs="Noto Sans Symbols"/>
    </w:rPr>
  </w:style>
  <w:style w:type="character" w:customStyle="1" w:styleId="ListLabel3">
    <w:name w:val="ListLabel 3"/>
    <w:qFormat/>
    <w:rPr>
      <w:rFonts w:eastAsia="Noto Sans Symbols" w:cs="Noto Sans Symbols"/>
    </w:rPr>
  </w:style>
  <w:style w:type="character" w:customStyle="1" w:styleId="ListLabel4">
    <w:name w:val="ListLabel 4"/>
    <w:qFormat/>
    <w:rPr>
      <w:rFonts w:eastAsia="Noto Sans Symbols" w:cs="Noto Sans Symbols"/>
    </w:rPr>
  </w:style>
  <w:style w:type="character" w:customStyle="1" w:styleId="ListLabel5">
    <w:name w:val="ListLabel 5"/>
    <w:qFormat/>
    <w:rPr>
      <w:rFonts w:eastAsia="Noto Sans Symbols" w:cs="Noto Sans Symbols"/>
    </w:rPr>
  </w:style>
  <w:style w:type="character" w:customStyle="1" w:styleId="ListLabel6">
    <w:name w:val="ListLabel 6"/>
    <w:qFormat/>
    <w:rPr>
      <w:rFonts w:eastAsia="Noto Sans Symbols" w:cs="Noto Sans Symbols"/>
    </w:rPr>
  </w:style>
  <w:style w:type="character" w:customStyle="1" w:styleId="ListLabel7">
    <w:name w:val="ListLabel 7"/>
    <w:qFormat/>
    <w:rPr>
      <w:rFonts w:eastAsia="Noto Sans Symbols" w:cs="Noto Sans Symbols"/>
      <w:sz w:val="20"/>
    </w:rPr>
  </w:style>
  <w:style w:type="character" w:customStyle="1" w:styleId="ListLabel8">
    <w:name w:val="ListLabel 8"/>
    <w:qFormat/>
    <w:rPr>
      <w:rFonts w:eastAsia="Noto Sans Symbols" w:cs="Noto Sans Symbols"/>
    </w:rPr>
  </w:style>
  <w:style w:type="character" w:customStyle="1" w:styleId="ListLabel9">
    <w:name w:val="ListLabel 9"/>
    <w:qFormat/>
    <w:rPr>
      <w:rFonts w:eastAsia="Noto Sans Symbols" w:cs="Noto Sans Symbols"/>
    </w:rPr>
  </w:style>
  <w:style w:type="character" w:customStyle="1" w:styleId="ListLabel10">
    <w:name w:val="ListLabel 10"/>
    <w:qFormat/>
    <w:rPr>
      <w:rFonts w:eastAsia="Noto Sans Symbols" w:cs="Noto Sans Symbols"/>
    </w:rPr>
  </w:style>
  <w:style w:type="character" w:customStyle="1" w:styleId="ListLabel11">
    <w:name w:val="ListLabel 11"/>
    <w:qFormat/>
    <w:rPr>
      <w:rFonts w:eastAsia="Noto Sans Symbols" w:cs="Noto Sans Symbols"/>
    </w:rPr>
  </w:style>
  <w:style w:type="character" w:customStyle="1" w:styleId="ListLabel12">
    <w:name w:val="ListLabel 12"/>
    <w:qFormat/>
    <w:rPr>
      <w:rFonts w:eastAsia="Noto Sans Symbols" w:cs="Noto Sans Symbols"/>
    </w:rPr>
  </w:style>
  <w:style w:type="character" w:customStyle="1" w:styleId="ListLabel13">
    <w:name w:val="ListLabel 13"/>
    <w:qFormat/>
    <w:rPr>
      <w:rFonts w:ascii="Arial" w:eastAsia="Arial" w:hAnsi="Arial" w:cs="Arial"/>
      <w:b/>
      <w:color w:val="1155CC"/>
      <w:sz w:val="22"/>
      <w:szCs w:val="22"/>
      <w:u w:val="single"/>
    </w:rPr>
  </w:style>
  <w:style w:type="character" w:customStyle="1" w:styleId="-">
    <w:name w:val="Интернет-ссылка"/>
    <w:rPr>
      <w:color w:val="000080"/>
      <w:u w:val="single"/>
    </w:rPr>
  </w:style>
  <w:style w:type="character" w:customStyle="1" w:styleId="ListLabel14">
    <w:name w:val="ListLabel 14"/>
    <w:qFormat/>
    <w:rPr>
      <w:rFonts w:ascii="Arial" w:eastAsia="Arial" w:hAnsi="Arial" w:cs="Arial"/>
      <w:b/>
      <w:color w:val="0000FF"/>
      <w:sz w:val="22"/>
      <w:szCs w:val="22"/>
      <w:u w:val="single"/>
    </w:rPr>
  </w:style>
  <w:style w:type="character" w:customStyle="1" w:styleId="ListLabel15">
    <w:name w:val="ListLabel 15"/>
    <w:qFormat/>
    <w:rPr>
      <w:rFonts w:ascii="Arial" w:eastAsia="Arial" w:hAnsi="Arial" w:cs="Arial"/>
      <w:b/>
      <w:color w:val="0000FF"/>
      <w:sz w:val="22"/>
      <w:szCs w:val="22"/>
      <w:highlight w:val="white"/>
      <w:u w:val="single"/>
    </w:rPr>
  </w:style>
  <w:style w:type="character" w:customStyle="1" w:styleId="a3">
    <w:name w:val="Символ нумерации"/>
    <w:qFormat/>
  </w:style>
  <w:style w:type="paragraph" w:customStyle="1" w:styleId="10">
    <w:name w:val="Заголовок1"/>
    <w:basedOn w:val="a"/>
    <w:next w:val="a4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a4">
    <w:name w:val="Body Text"/>
    <w:basedOn w:val="a"/>
    <w:pPr>
      <w:spacing w:after="140" w:line="276" w:lineRule="auto"/>
    </w:pPr>
  </w:style>
  <w:style w:type="paragraph" w:styleId="a5">
    <w:name w:val="List"/>
    <w:basedOn w:val="a4"/>
  </w:style>
  <w:style w:type="paragraph" w:styleId="a6">
    <w:name w:val="caption"/>
    <w:basedOn w:val="a"/>
    <w:qFormat/>
    <w:pPr>
      <w:suppressLineNumbers/>
      <w:spacing w:before="120" w:after="120"/>
    </w:pPr>
    <w:rPr>
      <w:i/>
      <w:iCs/>
    </w:rPr>
  </w:style>
  <w:style w:type="paragraph" w:customStyle="1" w:styleId="11">
    <w:name w:val="Указатель1"/>
    <w:basedOn w:val="a"/>
    <w:qFormat/>
    <w:pPr>
      <w:suppressLineNumbers/>
    </w:pPr>
  </w:style>
  <w:style w:type="paragraph" w:customStyle="1" w:styleId="LO-normal">
    <w:name w:val="LO-normal"/>
    <w:qFormat/>
  </w:style>
  <w:style w:type="paragraph" w:styleId="a7">
    <w:name w:val="Title"/>
    <w:basedOn w:val="LO-normal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8">
    <w:name w:val="Subtitle"/>
    <w:basedOn w:val="LO-normal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9">
    <w:name w:val="Hyperlink"/>
    <w:basedOn w:val="a0"/>
    <w:uiPriority w:val="99"/>
    <w:unhideWhenUsed/>
    <w:rsid w:val="00531434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8B6AFC"/>
    <w:rPr>
      <w:color w:val="605E5C"/>
      <w:shd w:val="clear" w:color="auto" w:fill="E1DFDD"/>
    </w:rPr>
  </w:style>
  <w:style w:type="table" w:styleId="aa">
    <w:name w:val="Table Grid"/>
    <w:basedOn w:val="a1"/>
    <w:uiPriority w:val="39"/>
    <w:rsid w:val="00190E99"/>
    <w:rPr>
      <w:rFonts w:ascii="Times New Roman" w:eastAsia="Times New Roman" w:hAnsi="Times New Roman" w:cs="Times New Roman"/>
      <w:sz w:val="20"/>
      <w:szCs w:val="20"/>
      <w:lang w:val="ru-RU" w:eastAsia="ja-JP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List Paragraph"/>
    <w:basedOn w:val="a"/>
    <w:link w:val="ac"/>
    <w:uiPriority w:val="34"/>
    <w:qFormat/>
    <w:rsid w:val="00190E99"/>
    <w:pPr>
      <w:widowControl/>
      <w:suppressAutoHyphens/>
      <w:spacing w:after="200" w:line="276" w:lineRule="auto"/>
    </w:pPr>
    <w:rPr>
      <w:rFonts w:eastAsia="Lucida Sans Unicode" w:cs="font437"/>
      <w:kern w:val="1"/>
      <w:sz w:val="22"/>
      <w:szCs w:val="22"/>
      <w:lang w:eastAsia="ar-SA" w:bidi="ar-SA"/>
    </w:rPr>
  </w:style>
  <w:style w:type="character" w:customStyle="1" w:styleId="ac">
    <w:name w:val="Абзац списка Знак"/>
    <w:link w:val="ab"/>
    <w:locked/>
    <w:rsid w:val="00190E99"/>
    <w:rPr>
      <w:rFonts w:eastAsia="Lucida Sans Unicode" w:cs="font437"/>
      <w:kern w:val="1"/>
      <w:sz w:val="22"/>
      <w:szCs w:val="22"/>
      <w:lang w:eastAsia="ar-SA" w:bidi="ar-SA"/>
    </w:rPr>
  </w:style>
  <w:style w:type="table" w:customStyle="1" w:styleId="12">
    <w:name w:val="1"/>
    <w:basedOn w:val="a1"/>
    <w:rsid w:val="00F66469"/>
    <w:rPr>
      <w:rFonts w:eastAsia="Calibri" w:cs="Calibri"/>
      <w:sz w:val="22"/>
      <w:szCs w:val="22"/>
      <w:lang w:eastAsia="uk-UA" w:bidi="ar-SA"/>
    </w:rPr>
    <w:tblPr>
      <w:tblStyleRowBandSize w:val="1"/>
      <w:tblStyleColBandSize w:val="1"/>
    </w:tblPr>
  </w:style>
  <w:style w:type="paragraph" w:styleId="ad">
    <w:name w:val="Balloon Text"/>
    <w:basedOn w:val="a"/>
    <w:link w:val="ae"/>
    <w:uiPriority w:val="99"/>
    <w:semiHidden/>
    <w:unhideWhenUsed/>
    <w:rsid w:val="00600F58"/>
    <w:rPr>
      <w:rFonts w:ascii="Segoe UI" w:hAnsi="Segoe UI"/>
      <w:sz w:val="18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600F58"/>
    <w:rPr>
      <w:rFonts w:ascii="Segoe UI" w:hAnsi="Segoe UI"/>
      <w:sz w:val="18"/>
      <w:szCs w:val="16"/>
    </w:rPr>
  </w:style>
  <w:style w:type="paragraph" w:styleId="af">
    <w:name w:val="Normal (Web)"/>
    <w:basedOn w:val="a"/>
    <w:uiPriority w:val="99"/>
    <w:unhideWhenUsed/>
    <w:rsid w:val="004B60DA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lang w:eastAsia="uk-UA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516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A6CC18-DC60-4CC6-A89A-14F5FB5021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15</Words>
  <Characters>1948</Characters>
  <Application>Microsoft Office Word</Application>
  <DocSecurity>0</DocSecurity>
  <Lines>16</Lines>
  <Paragraphs>10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dc:description/>
  <cp:lastModifiedBy>admin</cp:lastModifiedBy>
  <cp:revision>3</cp:revision>
  <dcterms:created xsi:type="dcterms:W3CDTF">2023-05-16T06:10:00Z</dcterms:created>
  <dcterms:modified xsi:type="dcterms:W3CDTF">2023-05-16T07:33:00Z</dcterms:modified>
  <dc:language>uk-UA</dc:language>
</cp:coreProperties>
</file>